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CDF3F" w14:textId="2EBC3DC1" w:rsidR="00FB07CC" w:rsidRPr="002E4E6E" w:rsidRDefault="00FB07CC" w:rsidP="00FB07CC">
      <w:pPr>
        <w:rPr>
          <w:rFonts w:asciiTheme="minorHAnsi" w:hAnsiTheme="minorHAnsi" w:cstheme="minorHAnsi"/>
          <w:b/>
          <w:color w:val="000000"/>
          <w:sz w:val="28"/>
          <w:szCs w:val="28"/>
        </w:rPr>
      </w:pPr>
      <w:r w:rsidRPr="002E4E6E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Vejledning til </w:t>
      </w:r>
      <w:proofErr w:type="spellStart"/>
      <w:r w:rsidRPr="002E4E6E">
        <w:rPr>
          <w:rFonts w:asciiTheme="minorHAnsi" w:hAnsiTheme="minorHAnsi" w:cstheme="minorHAnsi"/>
          <w:b/>
          <w:color w:val="000000"/>
          <w:sz w:val="28"/>
          <w:szCs w:val="28"/>
        </w:rPr>
        <w:t>undervisningsportfolio</w:t>
      </w:r>
      <w:proofErr w:type="spellEnd"/>
      <w:r w:rsidRPr="002E4E6E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i MUS på AU Tech</w:t>
      </w:r>
    </w:p>
    <w:p w14:paraId="7F2DFE47" w14:textId="17849174" w:rsidR="0093440A" w:rsidRPr="002E4E6E" w:rsidRDefault="00CA25C3" w:rsidP="0093440A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2E4E6E">
        <w:rPr>
          <w:rFonts w:asciiTheme="minorHAnsi" w:hAnsiTheme="minorHAnsi" w:cstheme="minorHAnsi"/>
          <w:sz w:val="22"/>
          <w:szCs w:val="22"/>
        </w:rPr>
        <w:t>Undervisningsportfolio</w:t>
      </w:r>
      <w:proofErr w:type="spellEnd"/>
      <w:r w:rsidR="0093440A" w:rsidRPr="002E4E6E">
        <w:rPr>
          <w:rFonts w:asciiTheme="minorHAnsi" w:hAnsiTheme="minorHAnsi" w:cstheme="minorHAnsi"/>
          <w:sz w:val="22"/>
          <w:szCs w:val="22"/>
        </w:rPr>
        <w:t xml:space="preserve"> er et værktøj til at støtte drøftelsen af undervisning i MUS. Den er relevant for alle undervisere på Tech men obligatorisk for </w:t>
      </w:r>
      <w:r w:rsidR="00A9038D" w:rsidRPr="002E4E6E">
        <w:rPr>
          <w:rFonts w:asciiTheme="minorHAnsi" w:hAnsiTheme="minorHAnsi" w:cstheme="minorHAnsi"/>
          <w:sz w:val="22"/>
          <w:szCs w:val="22"/>
        </w:rPr>
        <w:t xml:space="preserve">fastansatte adjunkter, </w:t>
      </w:r>
      <w:r w:rsidR="000F129B" w:rsidRPr="002E4E6E">
        <w:rPr>
          <w:rFonts w:asciiTheme="minorHAnsi" w:hAnsiTheme="minorHAnsi" w:cstheme="minorHAnsi"/>
          <w:sz w:val="22"/>
          <w:szCs w:val="22"/>
        </w:rPr>
        <w:t xml:space="preserve">forskere, </w:t>
      </w:r>
      <w:proofErr w:type="spellStart"/>
      <w:r w:rsidR="00352AC2" w:rsidRPr="002E4E6E">
        <w:rPr>
          <w:rFonts w:asciiTheme="minorHAnsi" w:hAnsiTheme="minorHAnsi" w:cstheme="minorHAnsi"/>
          <w:sz w:val="22"/>
          <w:szCs w:val="22"/>
        </w:rPr>
        <w:t>tenure</w:t>
      </w:r>
      <w:proofErr w:type="spellEnd"/>
      <w:r w:rsidR="00352AC2" w:rsidRPr="002E4E6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52AC2" w:rsidRPr="002E4E6E">
        <w:rPr>
          <w:rFonts w:asciiTheme="minorHAnsi" w:hAnsiTheme="minorHAnsi" w:cstheme="minorHAnsi"/>
          <w:sz w:val="22"/>
          <w:szCs w:val="22"/>
        </w:rPr>
        <w:t>tracks</w:t>
      </w:r>
      <w:proofErr w:type="spellEnd"/>
      <w:r w:rsidR="0093440A" w:rsidRPr="002E4E6E">
        <w:rPr>
          <w:rFonts w:asciiTheme="minorHAnsi" w:hAnsiTheme="minorHAnsi" w:cstheme="minorHAnsi"/>
          <w:sz w:val="22"/>
          <w:szCs w:val="22"/>
        </w:rPr>
        <w:t>, lektorer</w:t>
      </w:r>
      <w:r w:rsidR="00B76729" w:rsidRPr="002E4E6E">
        <w:rPr>
          <w:rFonts w:asciiTheme="minorHAnsi" w:hAnsiTheme="minorHAnsi" w:cstheme="minorHAnsi"/>
          <w:sz w:val="22"/>
          <w:szCs w:val="22"/>
        </w:rPr>
        <w:t xml:space="preserve">, </w:t>
      </w:r>
      <w:r w:rsidR="00C46A0F" w:rsidRPr="002E4E6E">
        <w:rPr>
          <w:rFonts w:asciiTheme="minorHAnsi" w:hAnsiTheme="minorHAnsi" w:cstheme="minorHAnsi"/>
          <w:sz w:val="22"/>
          <w:szCs w:val="22"/>
        </w:rPr>
        <w:t>seniorforskere</w:t>
      </w:r>
      <w:r w:rsidR="00B76729" w:rsidRPr="002E4E6E">
        <w:rPr>
          <w:rFonts w:asciiTheme="minorHAnsi" w:hAnsiTheme="minorHAnsi" w:cstheme="minorHAnsi"/>
          <w:sz w:val="22"/>
          <w:szCs w:val="22"/>
        </w:rPr>
        <w:t xml:space="preserve">, </w:t>
      </w:r>
      <w:r w:rsidR="0093440A" w:rsidRPr="002E4E6E">
        <w:rPr>
          <w:rFonts w:asciiTheme="minorHAnsi" w:hAnsiTheme="minorHAnsi" w:cstheme="minorHAnsi"/>
          <w:sz w:val="22"/>
          <w:szCs w:val="22"/>
        </w:rPr>
        <w:t>professorer</w:t>
      </w:r>
      <w:r w:rsidR="008D3295" w:rsidRPr="002E4E6E">
        <w:rPr>
          <w:rFonts w:asciiTheme="minorHAnsi" w:hAnsiTheme="minorHAnsi" w:cstheme="minorHAnsi"/>
          <w:sz w:val="22"/>
          <w:szCs w:val="22"/>
        </w:rPr>
        <w:t xml:space="preserve"> og</w:t>
      </w:r>
      <w:r w:rsidR="00B76729" w:rsidRPr="002E4E6E">
        <w:rPr>
          <w:rFonts w:asciiTheme="minorHAnsi" w:hAnsiTheme="minorHAnsi" w:cstheme="minorHAnsi"/>
          <w:sz w:val="22"/>
          <w:szCs w:val="22"/>
        </w:rPr>
        <w:t xml:space="preserve"> </w:t>
      </w:r>
      <w:r w:rsidR="00C46A0F" w:rsidRPr="002E4E6E">
        <w:rPr>
          <w:rFonts w:asciiTheme="minorHAnsi" w:hAnsiTheme="minorHAnsi" w:cstheme="minorHAnsi"/>
          <w:sz w:val="22"/>
          <w:szCs w:val="22"/>
        </w:rPr>
        <w:t>ingeniørdocenter</w:t>
      </w:r>
      <w:r w:rsidR="0093440A" w:rsidRPr="002E4E6E">
        <w:rPr>
          <w:rFonts w:asciiTheme="minorHAnsi" w:hAnsiTheme="minorHAnsi" w:cstheme="minorHAnsi"/>
          <w:sz w:val="22"/>
          <w:szCs w:val="22"/>
        </w:rPr>
        <w:t xml:space="preserve">. </w:t>
      </w:r>
      <w:r w:rsidR="007808FE" w:rsidRPr="002E4E6E">
        <w:rPr>
          <w:rFonts w:asciiTheme="minorHAnsi" w:hAnsiTheme="minorHAnsi" w:cstheme="minorHAnsi"/>
          <w:sz w:val="22"/>
          <w:szCs w:val="22"/>
        </w:rPr>
        <w:t>Drøftelsen i MUS vedrører undervisning i bred forstand</w:t>
      </w:r>
      <w:r w:rsidR="00B00E82" w:rsidRPr="002E4E6E">
        <w:rPr>
          <w:rStyle w:val="Fodnotehenvisning"/>
          <w:rFonts w:asciiTheme="minorHAnsi" w:hAnsiTheme="minorHAnsi" w:cstheme="minorHAnsi"/>
          <w:sz w:val="22"/>
          <w:szCs w:val="22"/>
        </w:rPr>
        <w:footnoteReference w:id="1"/>
      </w:r>
      <w:r w:rsidR="007808FE" w:rsidRPr="002E4E6E">
        <w:rPr>
          <w:rFonts w:asciiTheme="minorHAnsi" w:hAnsiTheme="minorHAnsi" w:cstheme="minorHAnsi"/>
          <w:sz w:val="22"/>
          <w:szCs w:val="22"/>
        </w:rPr>
        <w:t xml:space="preserve">. </w:t>
      </w:r>
      <w:r w:rsidR="0093440A" w:rsidRPr="002E4E6E">
        <w:rPr>
          <w:rFonts w:asciiTheme="minorHAnsi" w:hAnsiTheme="minorHAnsi" w:cstheme="minorHAnsi"/>
          <w:sz w:val="22"/>
          <w:szCs w:val="22"/>
        </w:rPr>
        <w:t xml:space="preserve">Det er tilstrækkeligt at notere i stikord, når skabelonen </w:t>
      </w:r>
      <w:r w:rsidRPr="002E4E6E">
        <w:rPr>
          <w:rFonts w:asciiTheme="minorHAnsi" w:hAnsiTheme="minorHAnsi" w:cstheme="minorHAnsi"/>
          <w:sz w:val="22"/>
          <w:szCs w:val="22"/>
        </w:rPr>
        <w:t xml:space="preserve">udfyldes af medarbejder </w:t>
      </w:r>
      <w:r w:rsidR="0093440A" w:rsidRPr="002E4E6E">
        <w:rPr>
          <w:rFonts w:asciiTheme="minorHAnsi" w:hAnsiTheme="minorHAnsi" w:cstheme="minorHAnsi"/>
          <w:sz w:val="22"/>
          <w:szCs w:val="22"/>
        </w:rPr>
        <w:t>forud for MUS.</w:t>
      </w:r>
    </w:p>
    <w:p w14:paraId="71CB1F22" w14:textId="77777777" w:rsidR="0093440A" w:rsidRPr="002E4E6E" w:rsidRDefault="0093440A" w:rsidP="0093440A">
      <w:pPr>
        <w:rPr>
          <w:rFonts w:asciiTheme="minorHAnsi" w:hAnsiTheme="minorHAnsi" w:cstheme="minorHAnsi"/>
          <w:sz w:val="22"/>
          <w:szCs w:val="22"/>
        </w:rPr>
      </w:pPr>
    </w:p>
    <w:p w14:paraId="2280DB9C" w14:textId="3CF35538" w:rsidR="0093440A" w:rsidRPr="002E4E6E" w:rsidRDefault="0093440A" w:rsidP="0093440A">
      <w:p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b/>
          <w:bCs/>
          <w:sz w:val="22"/>
          <w:szCs w:val="22"/>
        </w:rPr>
        <w:t xml:space="preserve">Formål med </w:t>
      </w:r>
      <w:proofErr w:type="spellStart"/>
      <w:r w:rsidRPr="002E4E6E">
        <w:rPr>
          <w:rFonts w:asciiTheme="minorHAnsi" w:hAnsiTheme="minorHAnsi" w:cstheme="minorHAnsi"/>
          <w:b/>
          <w:bCs/>
          <w:sz w:val="22"/>
          <w:szCs w:val="22"/>
        </w:rPr>
        <w:t>undervisningsportfolio</w:t>
      </w:r>
      <w:proofErr w:type="spellEnd"/>
      <w:r w:rsidRPr="002E4E6E">
        <w:rPr>
          <w:rFonts w:asciiTheme="minorHAnsi" w:hAnsiTheme="minorHAnsi" w:cstheme="minorHAnsi"/>
          <w:b/>
          <w:bCs/>
          <w:sz w:val="22"/>
          <w:szCs w:val="22"/>
        </w:rPr>
        <w:t xml:space="preserve"> i MUS:</w:t>
      </w:r>
    </w:p>
    <w:p w14:paraId="4475C637" w14:textId="4FC5B70D" w:rsidR="0093440A" w:rsidRPr="002E4E6E" w:rsidRDefault="0093440A" w:rsidP="0093440A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 xml:space="preserve">Understøtte refleksion og fælles drøftelse </w:t>
      </w:r>
      <w:r w:rsidR="00352AC2" w:rsidRPr="002E4E6E">
        <w:rPr>
          <w:rFonts w:asciiTheme="minorHAnsi" w:hAnsiTheme="minorHAnsi" w:cstheme="minorHAnsi"/>
          <w:sz w:val="22"/>
          <w:szCs w:val="22"/>
        </w:rPr>
        <w:t>af</w:t>
      </w:r>
      <w:r w:rsidRPr="002E4E6E">
        <w:rPr>
          <w:rFonts w:asciiTheme="minorHAnsi" w:hAnsiTheme="minorHAnsi" w:cstheme="minorHAnsi"/>
          <w:sz w:val="22"/>
          <w:szCs w:val="22"/>
        </w:rPr>
        <w:t xml:space="preserve"> kompetence</w:t>
      </w:r>
      <w:r w:rsidR="00352AC2" w:rsidRPr="002E4E6E">
        <w:rPr>
          <w:rFonts w:asciiTheme="minorHAnsi" w:hAnsiTheme="minorHAnsi" w:cstheme="minorHAnsi"/>
          <w:sz w:val="22"/>
          <w:szCs w:val="22"/>
        </w:rPr>
        <w:t>r, udvikling,</w:t>
      </w:r>
      <w:r w:rsidRPr="002E4E6E">
        <w:rPr>
          <w:rFonts w:asciiTheme="minorHAnsi" w:hAnsiTheme="minorHAnsi" w:cstheme="minorHAnsi"/>
          <w:sz w:val="22"/>
          <w:szCs w:val="22"/>
        </w:rPr>
        <w:t xml:space="preserve"> samarbejde og anerkendelse ifm. undervisning</w:t>
      </w:r>
      <w:r w:rsidR="00352AC2" w:rsidRPr="002E4E6E">
        <w:rPr>
          <w:rFonts w:asciiTheme="minorHAnsi" w:hAnsiTheme="minorHAnsi" w:cstheme="minorHAnsi"/>
          <w:sz w:val="22"/>
          <w:szCs w:val="22"/>
        </w:rPr>
        <w:t>sopgaver i bred forstand.</w:t>
      </w:r>
    </w:p>
    <w:p w14:paraId="7541FDF3" w14:textId="75672B69" w:rsidR="0093440A" w:rsidRPr="002E4E6E" w:rsidRDefault="0093440A" w:rsidP="0093440A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 xml:space="preserve">Opfylde kravene i </w:t>
      </w:r>
      <w:hyperlink r:id="rId11" w:history="1">
        <w:r w:rsidR="00352AC2" w:rsidRPr="002E4E6E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r w:rsidRPr="002E4E6E">
          <w:rPr>
            <w:rStyle w:val="Hyperlink"/>
            <w:rFonts w:asciiTheme="minorHAnsi" w:hAnsiTheme="minorHAnsi" w:cstheme="minorHAnsi"/>
            <w:sz w:val="22"/>
            <w:szCs w:val="22"/>
          </w:rPr>
          <w:t>tillingsstrukturbekendtgørelsen</w:t>
        </w:r>
      </w:hyperlink>
      <w:r w:rsidRPr="002E4E6E">
        <w:rPr>
          <w:rFonts w:asciiTheme="minorHAnsi" w:hAnsiTheme="minorHAnsi" w:cstheme="minorHAnsi"/>
          <w:sz w:val="22"/>
          <w:szCs w:val="22"/>
        </w:rPr>
        <w:t xml:space="preserve"> om</w:t>
      </w:r>
      <w:r w:rsidR="00EC5AB5" w:rsidRPr="002E4E6E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løbende og mindst en gang årligt at 1) 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medarbejderen 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udarbejde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r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og vedligeholde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r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en </w:t>
      </w:r>
      <w:proofErr w:type="spellStart"/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undervisningsportfolio</w:t>
      </w:r>
      <w:proofErr w:type="spellEnd"/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og 2) 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medarbejder og nærmeste leder 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drøfte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r</w:t>
      </w:r>
      <w:r w:rsidR="00EC5AB5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undervisningskompetencer</w:t>
      </w:r>
      <w:r w:rsidR="00CA25C3" w:rsidRPr="002E4E6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14:paraId="11C380CC" w14:textId="3B649F93" w:rsidR="008A448C" w:rsidRPr="002E4E6E" w:rsidRDefault="008A448C" w:rsidP="008A448C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>Danne grundlag for at indgå aftale på MUS eller GRUS</w:t>
      </w:r>
      <w:r w:rsidR="00712EA8" w:rsidRPr="002E4E6E">
        <w:rPr>
          <w:rFonts w:asciiTheme="minorHAnsi" w:hAnsiTheme="minorHAnsi" w:cstheme="minorHAnsi"/>
          <w:sz w:val="22"/>
          <w:szCs w:val="22"/>
        </w:rPr>
        <w:t xml:space="preserve"> om</w:t>
      </w:r>
      <w:r w:rsidRPr="002E4E6E">
        <w:rPr>
          <w:rFonts w:asciiTheme="minorHAnsi" w:hAnsiTheme="minorHAnsi" w:cstheme="minorHAnsi"/>
          <w:sz w:val="22"/>
          <w:szCs w:val="22"/>
        </w:rPr>
        <w:t>, hvordan</w:t>
      </w:r>
      <w:r w:rsidR="00EC5AB5" w:rsidRPr="002E4E6E">
        <w:rPr>
          <w:rFonts w:asciiTheme="minorHAnsi" w:hAnsiTheme="minorHAnsi" w:cstheme="minorHAnsi"/>
          <w:sz w:val="22"/>
          <w:szCs w:val="22"/>
        </w:rPr>
        <w:t xml:space="preserve"> </w:t>
      </w:r>
      <w:r w:rsidR="00CA25C3" w:rsidRPr="002E4E6E">
        <w:rPr>
          <w:rFonts w:asciiTheme="minorHAnsi" w:hAnsiTheme="minorHAnsi" w:cstheme="minorHAnsi"/>
          <w:sz w:val="22"/>
          <w:szCs w:val="22"/>
        </w:rPr>
        <w:t xml:space="preserve">medarbejderens </w:t>
      </w:r>
      <w:r w:rsidRPr="002E4E6E">
        <w:rPr>
          <w:rFonts w:asciiTheme="minorHAnsi" w:hAnsiTheme="minorHAnsi" w:cstheme="minorHAnsi"/>
          <w:sz w:val="22"/>
          <w:szCs w:val="22"/>
        </w:rPr>
        <w:t xml:space="preserve">undervisningskompetencer </w:t>
      </w:r>
      <w:r w:rsidR="00712EA8" w:rsidRPr="002E4E6E">
        <w:rPr>
          <w:rFonts w:asciiTheme="minorHAnsi" w:hAnsiTheme="minorHAnsi" w:cstheme="minorHAnsi"/>
          <w:sz w:val="22"/>
          <w:szCs w:val="22"/>
        </w:rPr>
        <w:t xml:space="preserve">skal </w:t>
      </w:r>
      <w:r w:rsidRPr="002E4E6E">
        <w:rPr>
          <w:rFonts w:asciiTheme="minorHAnsi" w:hAnsiTheme="minorHAnsi" w:cstheme="minorHAnsi"/>
          <w:sz w:val="22"/>
          <w:szCs w:val="22"/>
        </w:rPr>
        <w:t>vedligeholdes</w:t>
      </w:r>
      <w:r w:rsidR="00712EA8" w:rsidRPr="002E4E6E">
        <w:rPr>
          <w:rFonts w:asciiTheme="minorHAnsi" w:hAnsiTheme="minorHAnsi" w:cstheme="minorHAnsi"/>
          <w:sz w:val="22"/>
          <w:szCs w:val="22"/>
        </w:rPr>
        <w:t>/</w:t>
      </w:r>
      <w:r w:rsidRPr="002E4E6E">
        <w:rPr>
          <w:rFonts w:asciiTheme="minorHAnsi" w:hAnsiTheme="minorHAnsi" w:cstheme="minorHAnsi"/>
          <w:sz w:val="22"/>
          <w:szCs w:val="22"/>
        </w:rPr>
        <w:t>udvikles</w:t>
      </w:r>
      <w:r w:rsidR="00712EA8" w:rsidRPr="002E4E6E">
        <w:rPr>
          <w:rFonts w:asciiTheme="minorHAnsi" w:hAnsiTheme="minorHAnsi" w:cstheme="minorHAnsi"/>
          <w:sz w:val="22"/>
          <w:szCs w:val="22"/>
        </w:rPr>
        <w:t xml:space="preserve"> det kommende år</w:t>
      </w:r>
      <w:r w:rsidR="00352AC2" w:rsidRPr="002E4E6E">
        <w:rPr>
          <w:rFonts w:asciiTheme="minorHAnsi" w:hAnsiTheme="minorHAnsi" w:cstheme="minorHAnsi"/>
          <w:sz w:val="22"/>
          <w:szCs w:val="22"/>
        </w:rPr>
        <w:t xml:space="preserve"> (fx via sparring med kolleger/peers, pædagogiske kurser/forløb ved CED, litteratur eller læringsressourcer fx </w:t>
      </w:r>
      <w:hyperlink r:id="rId12" w:history="1">
        <w:r w:rsidR="00352AC2" w:rsidRPr="002E4E6E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AU </w:t>
        </w:r>
        <w:proofErr w:type="spellStart"/>
        <w:r w:rsidR="00352AC2" w:rsidRPr="002E4E6E">
          <w:rPr>
            <w:rStyle w:val="Hyperlink"/>
            <w:rFonts w:asciiTheme="minorHAnsi" w:hAnsiTheme="minorHAnsi" w:cstheme="minorHAnsi"/>
            <w:sz w:val="22"/>
            <w:szCs w:val="22"/>
          </w:rPr>
          <w:t>Educate</w:t>
        </w:r>
        <w:proofErr w:type="spellEnd"/>
      </w:hyperlink>
    </w:p>
    <w:p w14:paraId="35CFD320" w14:textId="77777777" w:rsidR="00EC5AB5" w:rsidRPr="002E4E6E" w:rsidRDefault="00EC5AB5" w:rsidP="00EC5AB5">
      <w:pPr>
        <w:rPr>
          <w:rFonts w:asciiTheme="minorHAnsi" w:hAnsiTheme="minorHAnsi" w:cstheme="minorHAnsi"/>
          <w:sz w:val="22"/>
          <w:szCs w:val="22"/>
        </w:rPr>
      </w:pPr>
    </w:p>
    <w:p w14:paraId="0279BF2A" w14:textId="10523B25" w:rsidR="0093440A" w:rsidRPr="002E4E6E" w:rsidRDefault="0093440A" w:rsidP="00EC5AB5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2E4E6E">
        <w:rPr>
          <w:rFonts w:asciiTheme="minorHAnsi" w:hAnsiTheme="minorHAnsi" w:cstheme="minorHAnsi"/>
          <w:i/>
          <w:iCs/>
          <w:sz w:val="22"/>
          <w:szCs w:val="22"/>
        </w:rPr>
        <w:t xml:space="preserve">Foruden </w:t>
      </w:r>
      <w:proofErr w:type="spellStart"/>
      <w:r w:rsidRPr="002E4E6E">
        <w:rPr>
          <w:rFonts w:asciiTheme="minorHAnsi" w:hAnsiTheme="minorHAnsi" w:cstheme="minorHAnsi"/>
          <w:i/>
          <w:iCs/>
          <w:sz w:val="22"/>
          <w:szCs w:val="22"/>
        </w:rPr>
        <w:t>undervisningsportfolio</w:t>
      </w:r>
      <w:proofErr w:type="spellEnd"/>
      <w:r w:rsidRPr="002E4E6E">
        <w:rPr>
          <w:rFonts w:asciiTheme="minorHAnsi" w:hAnsiTheme="minorHAnsi" w:cstheme="minorHAnsi"/>
          <w:i/>
          <w:iCs/>
          <w:sz w:val="22"/>
          <w:szCs w:val="22"/>
        </w:rPr>
        <w:t xml:space="preserve"> til brug i MUS</w:t>
      </w:r>
      <w:r w:rsidR="006B5336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2E4E6E">
        <w:rPr>
          <w:rFonts w:asciiTheme="minorHAnsi" w:hAnsiTheme="minorHAnsi" w:cstheme="minorHAnsi"/>
          <w:i/>
          <w:iCs/>
          <w:sz w:val="22"/>
          <w:szCs w:val="22"/>
        </w:rPr>
        <w:t xml:space="preserve"> gælder det ved ansættelse </w:t>
      </w:r>
      <w:r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som adjunkt</w:t>
      </w:r>
      <w:r w:rsidR="008A448C"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/forsker</w:t>
      </w:r>
      <w:r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, lektor</w:t>
      </w:r>
      <w:r w:rsidR="008A448C"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/seniorforsker</w:t>
      </w:r>
      <w:r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g professor</w:t>
      </w:r>
      <w:r w:rsidR="008A448C"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/ingeniørdocent</w:t>
      </w:r>
      <w:r w:rsidRPr="002E4E6E">
        <w:rPr>
          <w:rFonts w:asciiTheme="minorHAnsi" w:hAnsiTheme="minorHAnsi" w:cstheme="minorHAnsi"/>
          <w:i/>
          <w:iCs/>
          <w:color w:val="000000"/>
          <w:sz w:val="22"/>
          <w:szCs w:val="22"/>
        </w:rPr>
        <w:t>,</w:t>
      </w:r>
      <w:r w:rsidRPr="002E4E6E">
        <w:rPr>
          <w:rFonts w:asciiTheme="minorHAnsi" w:hAnsiTheme="minorHAnsi" w:cstheme="minorHAnsi"/>
          <w:i/>
          <w:iCs/>
          <w:sz w:val="22"/>
          <w:szCs w:val="22"/>
        </w:rPr>
        <w:t xml:space="preserve"> at man skal vedlægge et undervisnings-CV samt bevis for Universitetspædagogikum eller tilsvarende og et uddybende ’</w:t>
      </w:r>
      <w:proofErr w:type="spellStart"/>
      <w:r w:rsidRPr="002E4E6E">
        <w:rPr>
          <w:rFonts w:asciiTheme="minorHAnsi" w:hAnsiTheme="minorHAnsi" w:cstheme="minorHAnsi"/>
          <w:i/>
          <w:iCs/>
          <w:sz w:val="22"/>
          <w:szCs w:val="22"/>
        </w:rPr>
        <w:t>teaching</w:t>
      </w:r>
      <w:proofErr w:type="spellEnd"/>
      <w:r w:rsidRPr="002E4E6E">
        <w:rPr>
          <w:rFonts w:asciiTheme="minorHAnsi" w:hAnsiTheme="minorHAnsi" w:cstheme="minorHAnsi"/>
          <w:i/>
          <w:iCs/>
          <w:sz w:val="22"/>
          <w:szCs w:val="22"/>
        </w:rPr>
        <w:t xml:space="preserve"> statement’ som bilag (ud over forskningsdokumentation).</w:t>
      </w:r>
    </w:p>
    <w:p w14:paraId="44DB09D4" w14:textId="77777777" w:rsidR="0093440A" w:rsidRPr="002E4E6E" w:rsidRDefault="0093440A" w:rsidP="0093440A">
      <w:pPr>
        <w:pStyle w:val="Listeafsnit"/>
        <w:rPr>
          <w:rFonts w:asciiTheme="minorHAnsi" w:hAnsiTheme="minorHAnsi" w:cstheme="minorHAnsi"/>
        </w:rPr>
      </w:pPr>
    </w:p>
    <w:p w14:paraId="75238128" w14:textId="77777777" w:rsidR="0093440A" w:rsidRPr="002E4E6E" w:rsidRDefault="0093440A" w:rsidP="0093440A">
      <w:p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b/>
          <w:bCs/>
          <w:sz w:val="22"/>
          <w:szCs w:val="22"/>
        </w:rPr>
        <w:t>Omfang og tidsforbrug:</w:t>
      </w:r>
    </w:p>
    <w:p w14:paraId="3084912F" w14:textId="089B3E77" w:rsidR="0093440A" w:rsidRPr="002E4E6E" w:rsidRDefault="00CA25C3" w:rsidP="0093440A">
      <w:pPr>
        <w:pStyle w:val="Listeafsnit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 xml:space="preserve">Medarbejder skal </w:t>
      </w:r>
      <w:r w:rsidR="004A2B4D" w:rsidRPr="002E4E6E">
        <w:rPr>
          <w:rFonts w:asciiTheme="minorHAnsi" w:hAnsiTheme="minorHAnsi" w:cstheme="minorHAnsi"/>
          <w:sz w:val="22"/>
          <w:szCs w:val="22"/>
        </w:rPr>
        <w:t xml:space="preserve">løbende opdatere </w:t>
      </w:r>
      <w:proofErr w:type="spellStart"/>
      <w:r w:rsidR="00115214" w:rsidRPr="002E4E6E">
        <w:rPr>
          <w:rFonts w:asciiTheme="minorHAnsi" w:hAnsiTheme="minorHAnsi" w:cstheme="minorHAnsi"/>
          <w:sz w:val="22"/>
          <w:szCs w:val="22"/>
        </w:rPr>
        <w:t>undervisningsportfolio</w:t>
      </w:r>
      <w:proofErr w:type="spellEnd"/>
      <w:r w:rsidR="00115214" w:rsidRPr="002E4E6E">
        <w:rPr>
          <w:rFonts w:asciiTheme="minorHAnsi" w:hAnsiTheme="minorHAnsi" w:cstheme="minorHAnsi"/>
          <w:sz w:val="22"/>
          <w:szCs w:val="22"/>
        </w:rPr>
        <w:t xml:space="preserve"> og </w:t>
      </w:r>
      <w:r w:rsidR="0093440A" w:rsidRPr="002E4E6E">
        <w:rPr>
          <w:rFonts w:asciiTheme="minorHAnsi" w:hAnsiTheme="minorHAnsi" w:cstheme="minorHAnsi"/>
          <w:sz w:val="22"/>
          <w:szCs w:val="22"/>
        </w:rPr>
        <w:t xml:space="preserve">bruge </w:t>
      </w:r>
      <w:r w:rsidR="00115214" w:rsidRPr="002E4E6E">
        <w:rPr>
          <w:rFonts w:asciiTheme="minorHAnsi" w:hAnsiTheme="minorHAnsi" w:cstheme="minorHAnsi"/>
          <w:sz w:val="22"/>
          <w:szCs w:val="22"/>
        </w:rPr>
        <w:t xml:space="preserve">tid i forbindelse med MUS på at reflektere </w:t>
      </w:r>
      <w:r w:rsidR="00D9582C" w:rsidRPr="002E4E6E">
        <w:rPr>
          <w:rFonts w:asciiTheme="minorHAnsi" w:hAnsiTheme="minorHAnsi" w:cstheme="minorHAnsi"/>
          <w:sz w:val="22"/>
          <w:szCs w:val="22"/>
        </w:rPr>
        <w:t xml:space="preserve">over </w:t>
      </w:r>
      <w:proofErr w:type="spellStart"/>
      <w:r w:rsidR="0093440A" w:rsidRPr="002E4E6E">
        <w:rPr>
          <w:rFonts w:asciiTheme="minorHAnsi" w:hAnsiTheme="minorHAnsi" w:cstheme="minorHAnsi"/>
          <w:sz w:val="22"/>
          <w:szCs w:val="22"/>
        </w:rPr>
        <w:t>undervisningsportfolio</w:t>
      </w:r>
      <w:proofErr w:type="spellEnd"/>
      <w:r w:rsidR="0093440A" w:rsidRPr="002E4E6E">
        <w:rPr>
          <w:rFonts w:asciiTheme="minorHAnsi" w:hAnsiTheme="minorHAnsi" w:cstheme="minorHAnsi"/>
          <w:sz w:val="22"/>
          <w:szCs w:val="22"/>
        </w:rPr>
        <w:t xml:space="preserve"> </w:t>
      </w:r>
      <w:r w:rsidR="00D9582C" w:rsidRPr="002E4E6E">
        <w:rPr>
          <w:rFonts w:asciiTheme="minorHAnsi" w:hAnsiTheme="minorHAnsi" w:cstheme="minorHAnsi"/>
          <w:sz w:val="22"/>
          <w:szCs w:val="22"/>
        </w:rPr>
        <w:t xml:space="preserve">og </w:t>
      </w:r>
      <w:r w:rsidR="00155AED" w:rsidRPr="002E4E6E">
        <w:rPr>
          <w:rFonts w:asciiTheme="minorHAnsi" w:hAnsiTheme="minorHAnsi" w:cstheme="minorHAnsi"/>
          <w:sz w:val="22"/>
          <w:szCs w:val="22"/>
        </w:rPr>
        <w:t xml:space="preserve">eventuelle </w:t>
      </w:r>
      <w:r w:rsidR="00E25792" w:rsidRPr="002E4E6E">
        <w:rPr>
          <w:rFonts w:asciiTheme="minorHAnsi" w:hAnsiTheme="minorHAnsi" w:cstheme="minorHAnsi"/>
          <w:sz w:val="22"/>
          <w:szCs w:val="22"/>
        </w:rPr>
        <w:t>behov for kapabilitets</w:t>
      </w:r>
      <w:r w:rsidR="00155AED" w:rsidRPr="002E4E6E">
        <w:rPr>
          <w:rFonts w:asciiTheme="minorHAnsi" w:hAnsiTheme="minorHAnsi" w:cstheme="minorHAnsi"/>
          <w:sz w:val="22"/>
          <w:szCs w:val="22"/>
        </w:rPr>
        <w:t>udvikling</w:t>
      </w:r>
      <w:r w:rsidR="0093440A" w:rsidRPr="002E4E6E">
        <w:rPr>
          <w:rFonts w:asciiTheme="minorHAnsi" w:hAnsiTheme="minorHAnsi" w:cstheme="minorHAnsi"/>
          <w:sz w:val="22"/>
          <w:szCs w:val="22"/>
        </w:rPr>
        <w:t>.</w:t>
      </w:r>
    </w:p>
    <w:p w14:paraId="68C282ED" w14:textId="1D01C86C" w:rsidR="0093440A" w:rsidRPr="002E4E6E" w:rsidRDefault="00CA25C3" w:rsidP="0093440A">
      <w:pPr>
        <w:pStyle w:val="Listeafsnit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>D</w:t>
      </w:r>
      <w:r w:rsidR="0093440A" w:rsidRPr="002E4E6E">
        <w:rPr>
          <w:rFonts w:asciiTheme="minorHAnsi" w:hAnsiTheme="minorHAnsi" w:cstheme="minorHAnsi"/>
          <w:sz w:val="22"/>
          <w:szCs w:val="22"/>
        </w:rPr>
        <w:t>okumentet</w:t>
      </w:r>
      <w:r w:rsidRPr="002E4E6E">
        <w:rPr>
          <w:rFonts w:asciiTheme="minorHAnsi" w:hAnsiTheme="minorHAnsi" w:cstheme="minorHAnsi"/>
          <w:sz w:val="22"/>
          <w:szCs w:val="22"/>
        </w:rPr>
        <w:t xml:space="preserve"> uploades</w:t>
      </w:r>
      <w:r w:rsidR="0093440A" w:rsidRPr="002E4E6E">
        <w:rPr>
          <w:rFonts w:asciiTheme="minorHAnsi" w:hAnsiTheme="minorHAnsi" w:cstheme="minorHAnsi"/>
          <w:sz w:val="22"/>
          <w:szCs w:val="22"/>
        </w:rPr>
        <w:t xml:space="preserve"> i </w:t>
      </w:r>
      <w:proofErr w:type="spellStart"/>
      <w:r w:rsidR="0093440A" w:rsidRPr="002E4E6E">
        <w:rPr>
          <w:rFonts w:asciiTheme="minorHAnsi" w:hAnsiTheme="minorHAnsi" w:cstheme="minorHAnsi"/>
          <w:sz w:val="22"/>
          <w:szCs w:val="22"/>
        </w:rPr>
        <w:t>MitHR</w:t>
      </w:r>
      <w:proofErr w:type="spellEnd"/>
      <w:r w:rsidR="0093440A" w:rsidRPr="002E4E6E">
        <w:rPr>
          <w:rFonts w:asciiTheme="minorHAnsi" w:hAnsiTheme="minorHAnsi" w:cstheme="minorHAnsi"/>
          <w:sz w:val="22"/>
          <w:szCs w:val="22"/>
        </w:rPr>
        <w:t xml:space="preserve"> som MUS-bilag eller tilsend</w:t>
      </w:r>
      <w:r w:rsidRPr="002E4E6E">
        <w:rPr>
          <w:rFonts w:asciiTheme="minorHAnsi" w:hAnsiTheme="minorHAnsi" w:cstheme="minorHAnsi"/>
          <w:sz w:val="22"/>
          <w:szCs w:val="22"/>
        </w:rPr>
        <w:t xml:space="preserve">es </w:t>
      </w:r>
      <w:r w:rsidR="0093440A" w:rsidRPr="002E4E6E">
        <w:rPr>
          <w:rFonts w:asciiTheme="minorHAnsi" w:hAnsiTheme="minorHAnsi" w:cstheme="minorHAnsi"/>
          <w:sz w:val="22"/>
          <w:szCs w:val="22"/>
        </w:rPr>
        <w:t>leder forud for MUS.</w:t>
      </w:r>
    </w:p>
    <w:p w14:paraId="20E55CB6" w14:textId="77777777" w:rsidR="0093440A" w:rsidRPr="002E4E6E" w:rsidRDefault="0093440A" w:rsidP="0093440A">
      <w:pPr>
        <w:rPr>
          <w:rFonts w:asciiTheme="minorHAnsi" w:hAnsiTheme="minorHAnsi" w:cstheme="minorHAnsi"/>
          <w:sz w:val="22"/>
          <w:szCs w:val="22"/>
        </w:rPr>
      </w:pPr>
    </w:p>
    <w:p w14:paraId="0336F5FD" w14:textId="0D90B62C" w:rsidR="0093440A" w:rsidRPr="002E4E6E" w:rsidRDefault="008A448C" w:rsidP="0093440A">
      <w:pPr>
        <w:rPr>
          <w:rFonts w:asciiTheme="minorHAnsi" w:hAnsiTheme="minorHAnsi" w:cstheme="minorHAnsi"/>
          <w:sz w:val="22"/>
          <w:szCs w:val="22"/>
        </w:rPr>
      </w:pPr>
      <w:r w:rsidRPr="002E4E6E">
        <w:rPr>
          <w:rFonts w:asciiTheme="minorHAnsi" w:hAnsiTheme="minorHAnsi" w:cstheme="minorHAnsi"/>
          <w:sz w:val="22"/>
          <w:szCs w:val="22"/>
        </w:rPr>
        <w:t xml:space="preserve">Skemaet beskriver </w:t>
      </w:r>
      <w:hyperlink r:id="rId13" w:history="1">
        <w:r w:rsidRPr="002E4E6E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Dansk Ramme for Meritering af Universitetspædagogiske Kompetencer</w:t>
        </w:r>
      </w:hyperlink>
      <w:r w:rsidRPr="002E4E6E">
        <w:rPr>
          <w:rFonts w:asciiTheme="minorHAnsi" w:hAnsiTheme="minorHAnsi" w:cstheme="minorHAnsi"/>
          <w:sz w:val="22"/>
          <w:szCs w:val="22"/>
        </w:rPr>
        <w:t xml:space="preserve"> i kondenseret form.</w:t>
      </w:r>
    </w:p>
    <w:p w14:paraId="1F26C009" w14:textId="7FBA5BE0" w:rsidR="00FB07CC" w:rsidRPr="002E4E6E" w:rsidRDefault="0093440A">
      <w:pPr>
        <w:rPr>
          <w:rFonts w:asciiTheme="minorHAnsi" w:hAnsiTheme="minorHAnsi" w:cstheme="minorHAnsi"/>
          <w:color w:val="212121"/>
          <w:sz w:val="22"/>
          <w:szCs w:val="22"/>
        </w:rPr>
      </w:pPr>
      <w:r w:rsidRPr="002E4E6E">
        <w:rPr>
          <w:rFonts w:asciiTheme="minorHAnsi" w:hAnsiTheme="minorHAnsi" w:cstheme="minorHAnsi"/>
          <w:color w:val="212121"/>
          <w:sz w:val="22"/>
          <w:szCs w:val="22"/>
        </w:rPr>
        <w:t> </w:t>
      </w:r>
    </w:p>
    <w:tbl>
      <w:tblPr>
        <w:tblStyle w:val="Tabel-Gitter"/>
        <w:tblW w:w="10485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62"/>
        <w:gridCol w:w="426"/>
        <w:gridCol w:w="2268"/>
        <w:gridCol w:w="2409"/>
        <w:gridCol w:w="2552"/>
        <w:gridCol w:w="2268"/>
      </w:tblGrid>
      <w:tr w:rsidR="00EC5AB5" w:rsidRPr="002E4E6E" w14:paraId="074AFD9A" w14:textId="77777777" w:rsidTr="00EC5AB5">
        <w:tc>
          <w:tcPr>
            <w:tcW w:w="988" w:type="dxa"/>
            <w:gridSpan w:val="2"/>
          </w:tcPr>
          <w:p w14:paraId="1D2B6F0C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iveau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264FD216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iveau 1 </w:t>
            </w:r>
            <w:r w:rsidRPr="0085279E">
              <w:rPr>
                <w:rFonts w:asciiTheme="minorHAnsi" w:eastAsia="Symbol" w:hAnsiTheme="minorHAnsi" w:cstheme="minorHAnsi"/>
                <w:b/>
                <w:sz w:val="18"/>
                <w:szCs w:val="18"/>
              </w:rPr>
              <w:t>»</w:t>
            </w:r>
          </w:p>
          <w:p w14:paraId="5F3B6EB5" w14:textId="48094073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Ph.d., Post doc</w:t>
            </w:r>
          </w:p>
        </w:tc>
        <w:tc>
          <w:tcPr>
            <w:tcW w:w="2409" w:type="dxa"/>
            <w:shd w:val="clear" w:color="auto" w:fill="D9E2F3" w:themeFill="accent5" w:themeFillTint="33"/>
          </w:tcPr>
          <w:p w14:paraId="0612F1FF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iveau 2 </w:t>
            </w:r>
            <w:r w:rsidRPr="0085279E">
              <w:rPr>
                <w:rFonts w:asciiTheme="minorHAnsi" w:eastAsia="Symbol" w:hAnsiTheme="minorHAnsi" w:cstheme="minorHAnsi"/>
                <w:b/>
                <w:sz w:val="18"/>
                <w:szCs w:val="18"/>
              </w:rPr>
              <w:t>»</w:t>
            </w:r>
          </w:p>
          <w:p w14:paraId="1FDA67C1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Adjunkt/forsker (inkl. TT)</w:t>
            </w:r>
          </w:p>
        </w:tc>
        <w:tc>
          <w:tcPr>
            <w:tcW w:w="2552" w:type="dxa"/>
            <w:shd w:val="clear" w:color="auto" w:fill="FFF2CC" w:themeFill="accent4" w:themeFillTint="33"/>
          </w:tcPr>
          <w:p w14:paraId="18CB1FB9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iveau 3 </w:t>
            </w:r>
            <w:r w:rsidRPr="0085279E">
              <w:rPr>
                <w:rFonts w:asciiTheme="minorHAnsi" w:eastAsia="Symbol" w:hAnsiTheme="minorHAnsi" w:cstheme="minorHAnsi"/>
                <w:b/>
                <w:sz w:val="18"/>
                <w:szCs w:val="18"/>
              </w:rPr>
              <w:t>»</w:t>
            </w: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ektor/seniorforsker, professor, ingeniørdocent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438CB00F" w14:textId="2919CE4D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Med særlig opgave</w:t>
            </w:r>
            <w:r w:rsidR="008F2866"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8F2866" w:rsidRPr="0085279E">
              <w:rPr>
                <w:rFonts w:asciiTheme="minorHAnsi" w:eastAsia="Symbol" w:hAnsiTheme="minorHAnsi" w:cstheme="minorHAnsi"/>
                <w:b/>
                <w:sz w:val="18"/>
                <w:szCs w:val="18"/>
              </w:rPr>
              <w:t>»</w:t>
            </w:r>
            <w:r w:rsidR="008F2866"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tudieleder, uddannelsesansvarlig </w:t>
            </w:r>
            <w:proofErr w:type="spellStart"/>
            <w:r w:rsidR="008F2866"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el.l</w:t>
            </w:r>
            <w:proofErr w:type="spellEnd"/>
            <w:r w:rsidR="008F2866"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</w:p>
        </w:tc>
      </w:tr>
      <w:tr w:rsidR="00FB07CC" w:rsidRPr="002E4E6E" w14:paraId="5C6E2636" w14:textId="77777777" w:rsidTr="007D0AA8">
        <w:trPr>
          <w:trHeight w:val="624"/>
        </w:trPr>
        <w:tc>
          <w:tcPr>
            <w:tcW w:w="562" w:type="dxa"/>
            <w:vMerge w:val="restart"/>
            <w:textDirection w:val="btLr"/>
          </w:tcPr>
          <w:p w14:paraId="62EFC1BA" w14:textId="77777777" w:rsidR="00FB07CC" w:rsidRPr="0085279E" w:rsidRDefault="00FB07CC" w:rsidP="005A45FB">
            <w:pPr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sz w:val="18"/>
                <w:szCs w:val="18"/>
              </w:rPr>
              <w:t>Individuelle kompetencer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22E7F309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A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37635A6A" w14:textId="0711DC9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 xml:space="preserve">Jeg har bidraget til </w:t>
            </w:r>
            <w:r w:rsidR="007D0AA8" w:rsidRPr="00C906F2">
              <w:rPr>
                <w:rFonts w:asciiTheme="minorHAnsi" w:hAnsiTheme="minorHAnsi" w:cstheme="minorHAnsi"/>
                <w:sz w:val="16"/>
                <w:szCs w:val="16"/>
              </w:rPr>
              <w:t>u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 xml:space="preserve">ndervisnings- </w:t>
            </w:r>
            <w:r w:rsidR="005B5A3D">
              <w:rPr>
                <w:rFonts w:asciiTheme="minorHAnsi" w:hAnsiTheme="minorHAnsi" w:cstheme="minorHAnsi"/>
                <w:sz w:val="16"/>
                <w:szCs w:val="16"/>
              </w:rPr>
              <w:t xml:space="preserve">og 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vejledningsaktiviteter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79906C8C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gennemført hele undervisnings- / vejledningsforløb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34A1211C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behersker et bredt spektrum af forskellig undervisningspraksi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47FF887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tager ansvar for undervisningsudvikling</w:t>
            </w:r>
          </w:p>
        </w:tc>
      </w:tr>
      <w:tr w:rsidR="00FB07CC" w:rsidRPr="002E4E6E" w14:paraId="2C5C58DE" w14:textId="77777777" w:rsidTr="005B1E31">
        <w:trPr>
          <w:trHeight w:val="492"/>
        </w:trPr>
        <w:tc>
          <w:tcPr>
            <w:tcW w:w="562" w:type="dxa"/>
            <w:vMerge/>
          </w:tcPr>
          <w:p w14:paraId="08BCD749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F9BD40D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B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59AB015D" w14:textId="3EB6E611" w:rsidR="00FB07CC" w:rsidRPr="00C906F2" w:rsidRDefault="00FB07CC" w:rsidP="00442E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bidraget</w:t>
            </w:r>
            <w:r w:rsidR="007D0AA8" w:rsidRPr="00C906F2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 xml:space="preserve">til </w:t>
            </w:r>
            <w:r w:rsidR="00E85B56">
              <w:rPr>
                <w:rFonts w:asciiTheme="minorHAnsi" w:hAnsiTheme="minorHAnsi" w:cstheme="minorHAnsi"/>
                <w:sz w:val="16"/>
                <w:szCs w:val="16"/>
              </w:rPr>
              <w:t>eksamen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 xml:space="preserve"> eller bedømmelser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56403C91" w14:textId="1A3BF9F6" w:rsidR="00FB07CC" w:rsidRPr="00C906F2" w:rsidRDefault="00FB07CC" w:rsidP="00442E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gennemført</w:t>
            </w:r>
            <w:r w:rsidR="00442E5F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eksamen eller bedømmelser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79607BC9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behersker forskellige eksamensformer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579CA8E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implementerer nye og innovative eksamensformer</w:t>
            </w:r>
          </w:p>
        </w:tc>
      </w:tr>
      <w:tr w:rsidR="00FB07CC" w:rsidRPr="002E4E6E" w14:paraId="758F8DEC" w14:textId="77777777" w:rsidTr="005B1E31">
        <w:trPr>
          <w:trHeight w:val="642"/>
        </w:trPr>
        <w:tc>
          <w:tcPr>
            <w:tcW w:w="562" w:type="dxa"/>
            <w:vMerge/>
          </w:tcPr>
          <w:p w14:paraId="6DCA07B9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A97448E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C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38017C0B" w14:textId="7A8D14DC" w:rsidR="00FB07CC" w:rsidRPr="00C906F2" w:rsidRDefault="00FB07CC" w:rsidP="005B1E3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bidraget til evaluering af egen</w:t>
            </w:r>
            <w:r w:rsidR="005B1E31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undervisning / vejledning</w:t>
            </w:r>
          </w:p>
        </w:tc>
        <w:tc>
          <w:tcPr>
            <w:tcW w:w="2409" w:type="dxa"/>
            <w:shd w:val="clear" w:color="auto" w:fill="B4C6E7" w:themeFill="accent5" w:themeFillTint="66"/>
          </w:tcPr>
          <w:p w14:paraId="2ACDD041" w14:textId="5E5C5401" w:rsidR="00FB07CC" w:rsidRPr="00C906F2" w:rsidRDefault="00FB07CC" w:rsidP="005B1E3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med afsæt i evaluering arbejdet med at udvikle</w:t>
            </w:r>
            <w:r w:rsidR="005B1E31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egen praksis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34BB1399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afprøver nye formater for evaluering af egen praksi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7EBA116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bidrager systematisk til kvalitetssikring af institutionens praksis</w:t>
            </w:r>
          </w:p>
        </w:tc>
      </w:tr>
      <w:tr w:rsidR="00FB07CC" w:rsidRPr="002E4E6E" w14:paraId="420F7B21" w14:textId="77777777" w:rsidTr="005B1E31">
        <w:trPr>
          <w:trHeight w:val="652"/>
        </w:trPr>
        <w:tc>
          <w:tcPr>
            <w:tcW w:w="562" w:type="dxa"/>
            <w:vMerge w:val="restart"/>
            <w:textDirection w:val="btLr"/>
          </w:tcPr>
          <w:p w14:paraId="1F449B23" w14:textId="77777777" w:rsidR="00FB07CC" w:rsidRPr="0085279E" w:rsidRDefault="00FB07CC" w:rsidP="005A45FB">
            <w:pPr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sz w:val="18"/>
                <w:szCs w:val="18"/>
              </w:rPr>
              <w:t>Kollektive kompetencer</w:t>
            </w:r>
          </w:p>
        </w:tc>
        <w:tc>
          <w:tcPr>
            <w:tcW w:w="426" w:type="dxa"/>
            <w:shd w:val="clear" w:color="auto" w:fill="A8D08D" w:themeFill="accent6" w:themeFillTint="99"/>
          </w:tcPr>
          <w:p w14:paraId="26003FB2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D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7298490E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bidraget til samarbejde med studerende om læringsmiljø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5737A388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samarbejdet med studerende om studiemiljøet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0C898595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samarbejder med studerende om at understøtte deres samlede studiemiljø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2D64B32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samarbejder med studerende om uddannelsesledelse</w:t>
            </w:r>
          </w:p>
        </w:tc>
      </w:tr>
      <w:tr w:rsidR="00FB07CC" w:rsidRPr="002E4E6E" w14:paraId="589CA742" w14:textId="77777777" w:rsidTr="005B1E31">
        <w:trPr>
          <w:trHeight w:val="633"/>
        </w:trPr>
        <w:tc>
          <w:tcPr>
            <w:tcW w:w="562" w:type="dxa"/>
            <w:vMerge/>
          </w:tcPr>
          <w:p w14:paraId="66F38324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A8D08D" w:themeFill="accent6" w:themeFillTint="99"/>
          </w:tcPr>
          <w:p w14:paraId="26FAFA56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E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05626B32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bidraget til et kollegialt samarbejde om undervisning / vejledning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2BB70840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samarbejdet med kolleger om</w:t>
            </w:r>
          </w:p>
          <w:p w14:paraId="27C443BC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undervisning / vejledning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2F675DE3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påtager mig ansvar for kollegialt samarbejde om udvikling af uddannelsen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2B899818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samarbejder med kolleger om forskning i fagdidaktik og uddannelsesudvikling</w:t>
            </w:r>
          </w:p>
        </w:tc>
      </w:tr>
      <w:tr w:rsidR="00FB07CC" w:rsidRPr="00C906F2" w14:paraId="3F3A9385" w14:textId="77777777" w:rsidTr="00442E5F">
        <w:trPr>
          <w:trHeight w:val="927"/>
        </w:trPr>
        <w:tc>
          <w:tcPr>
            <w:tcW w:w="562" w:type="dxa"/>
            <w:vMerge/>
          </w:tcPr>
          <w:p w14:paraId="0CC98751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A8D08D" w:themeFill="accent6" w:themeFillTint="99"/>
          </w:tcPr>
          <w:p w14:paraId="2A58D6F7" w14:textId="77777777" w:rsidR="00FB07CC" w:rsidRPr="0085279E" w:rsidRDefault="00FB07CC" w:rsidP="005A45F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79E">
              <w:rPr>
                <w:rFonts w:asciiTheme="minorHAnsi" w:hAnsiTheme="minorHAnsi" w:cstheme="minorHAnsi"/>
                <w:b/>
                <w:sz w:val="18"/>
                <w:szCs w:val="18"/>
              </w:rPr>
              <w:t>F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2D3B7F79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opsøgt ny viden om undervisning / vejledning</w:t>
            </w:r>
          </w:p>
        </w:tc>
        <w:tc>
          <w:tcPr>
            <w:tcW w:w="2409" w:type="dxa"/>
            <w:shd w:val="clear" w:color="auto" w:fill="8EAADB" w:themeFill="accent5" w:themeFillTint="99"/>
          </w:tcPr>
          <w:p w14:paraId="5E961235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har i samarbejde med andre arbejdet med at udvikle vores praksis</w:t>
            </w:r>
          </w:p>
        </w:tc>
        <w:tc>
          <w:tcPr>
            <w:tcW w:w="2552" w:type="dxa"/>
            <w:shd w:val="clear" w:color="auto" w:fill="FFD966" w:themeFill="accent4" w:themeFillTint="99"/>
          </w:tcPr>
          <w:p w14:paraId="3E455F82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vejleder yngre kolleger og indgår i peer-to-peer supervision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066DD96B" w14:textId="77777777" w:rsidR="00FB07CC" w:rsidRPr="00C906F2" w:rsidRDefault="00FB07CC" w:rsidP="0085279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906F2">
              <w:rPr>
                <w:rFonts w:asciiTheme="minorHAnsi" w:hAnsiTheme="minorHAnsi" w:cstheme="minorHAnsi"/>
                <w:sz w:val="16"/>
                <w:szCs w:val="16"/>
              </w:rPr>
              <w:t>Jeg leder kollegial kompetence- og kvalitetsudvikling</w:t>
            </w:r>
          </w:p>
        </w:tc>
      </w:tr>
    </w:tbl>
    <w:p w14:paraId="05FEDB30" w14:textId="77777777" w:rsidR="00FB07CC" w:rsidRPr="002E4E6E" w:rsidRDefault="00FB07CC">
      <w:pPr>
        <w:rPr>
          <w:rFonts w:asciiTheme="minorHAnsi" w:hAnsiTheme="minorHAnsi" w:cstheme="minorHAnsi"/>
        </w:rPr>
      </w:pPr>
    </w:p>
    <w:p w14:paraId="43162E41" w14:textId="0D303C88" w:rsidR="008A448C" w:rsidRPr="002E4E6E" w:rsidRDefault="00EC5AB5" w:rsidP="008A448C">
      <w:pPr>
        <w:rPr>
          <w:rFonts w:asciiTheme="minorHAnsi" w:hAnsiTheme="minorHAnsi" w:cstheme="minorHAnsi"/>
          <w:b/>
          <w:bCs/>
          <w:sz w:val="32"/>
          <w:szCs w:val="32"/>
        </w:rPr>
      </w:pPr>
      <w:proofErr w:type="spellStart"/>
      <w:r w:rsidRPr="002E4E6E">
        <w:rPr>
          <w:rFonts w:asciiTheme="minorHAnsi" w:hAnsiTheme="minorHAnsi" w:cstheme="minorHAnsi"/>
          <w:b/>
          <w:bCs/>
          <w:sz w:val="32"/>
          <w:szCs w:val="32"/>
        </w:rPr>
        <w:lastRenderedPageBreak/>
        <w:t>Undervisningsportfolio</w:t>
      </w:r>
      <w:proofErr w:type="spellEnd"/>
    </w:p>
    <w:p w14:paraId="1A44D08D" w14:textId="77777777" w:rsidR="00EC5AB5" w:rsidRPr="002E4E6E" w:rsidRDefault="00EC5AB5" w:rsidP="008A448C">
      <w:pPr>
        <w:rPr>
          <w:rFonts w:asciiTheme="minorHAnsi" w:hAnsiTheme="minorHAnsi" w:cstheme="minorHAnsi"/>
        </w:rPr>
      </w:pP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891"/>
        <w:gridCol w:w="9594"/>
      </w:tblGrid>
      <w:tr w:rsidR="008A448C" w:rsidRPr="002E4E6E" w14:paraId="71C78A41" w14:textId="77777777" w:rsidTr="00CA25C3">
        <w:tc>
          <w:tcPr>
            <w:tcW w:w="846" w:type="dxa"/>
          </w:tcPr>
          <w:p w14:paraId="17E7368D" w14:textId="0F32F4E8" w:rsidR="008A448C" w:rsidRPr="002E4E6E" w:rsidRDefault="00EC5AB5" w:rsidP="008A448C">
            <w:pPr>
              <w:rPr>
                <w:rFonts w:asciiTheme="minorHAnsi" w:hAnsiTheme="minorHAnsi" w:cstheme="minorHAnsi"/>
                <w:b/>
                <w:bCs/>
              </w:rPr>
            </w:pPr>
            <w:r w:rsidRPr="002E4E6E">
              <w:rPr>
                <w:rFonts w:asciiTheme="minorHAnsi" w:hAnsiTheme="minorHAnsi" w:cstheme="minorHAnsi"/>
                <w:b/>
                <w:bCs/>
              </w:rPr>
              <w:t>Navn</w:t>
            </w:r>
          </w:p>
          <w:p w14:paraId="5A38B352" w14:textId="66B26F52" w:rsidR="00352AC2" w:rsidRPr="002E4E6E" w:rsidRDefault="00352AC2" w:rsidP="008A448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639" w:type="dxa"/>
          </w:tcPr>
          <w:p w14:paraId="4C4442E8" w14:textId="77777777" w:rsidR="008A448C" w:rsidRPr="002E4E6E" w:rsidRDefault="008A448C" w:rsidP="008A448C">
            <w:pPr>
              <w:rPr>
                <w:rFonts w:asciiTheme="minorHAnsi" w:hAnsiTheme="minorHAnsi" w:cstheme="minorHAnsi"/>
              </w:rPr>
            </w:pPr>
          </w:p>
        </w:tc>
      </w:tr>
      <w:tr w:rsidR="008A448C" w:rsidRPr="002E4E6E" w14:paraId="71555690" w14:textId="77777777" w:rsidTr="00CA25C3">
        <w:tc>
          <w:tcPr>
            <w:tcW w:w="846" w:type="dxa"/>
          </w:tcPr>
          <w:p w14:paraId="6A3FEAF9" w14:textId="4E7C3CBD" w:rsidR="008A448C" w:rsidRPr="002E4E6E" w:rsidRDefault="008A448C" w:rsidP="008A448C">
            <w:pPr>
              <w:rPr>
                <w:rFonts w:asciiTheme="minorHAnsi" w:hAnsiTheme="minorHAnsi" w:cstheme="minorHAnsi"/>
                <w:b/>
                <w:bCs/>
              </w:rPr>
            </w:pPr>
            <w:r w:rsidRPr="002E4E6E">
              <w:rPr>
                <w:rFonts w:asciiTheme="minorHAnsi" w:hAnsiTheme="minorHAnsi" w:cstheme="minorHAnsi"/>
                <w:b/>
                <w:bCs/>
              </w:rPr>
              <w:t>Stilling</w:t>
            </w:r>
            <w:r w:rsidR="00394491" w:rsidRPr="002E4E6E">
              <w:rPr>
                <w:rFonts w:asciiTheme="minorHAnsi" w:hAnsiTheme="minorHAnsi" w:cstheme="minorHAnsi"/>
                <w:b/>
                <w:bCs/>
              </w:rPr>
              <w:t xml:space="preserve"> (sæt x)</w:t>
            </w:r>
          </w:p>
          <w:p w14:paraId="0F0FE6DD" w14:textId="14D4354D" w:rsidR="00712EA8" w:rsidRPr="002E4E6E" w:rsidRDefault="00712EA8" w:rsidP="008A448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639" w:type="dxa"/>
          </w:tcPr>
          <w:p w14:paraId="5EAD25F8" w14:textId="21BB98D3" w:rsidR="008F2866" w:rsidRPr="002E4E6E" w:rsidRDefault="00ED2958" w:rsidP="008A448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sym w:font="Wingdings" w:char="F0A8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B0F1E" w:rsidRPr="002E4E6E">
              <w:rPr>
                <w:rFonts w:asciiTheme="minorHAnsi" w:hAnsiTheme="minorHAnsi" w:cstheme="minorHAnsi"/>
                <w:sz w:val="20"/>
                <w:szCs w:val="20"/>
              </w:rPr>
              <w:t>Postdoc, ph.d</w:t>
            </w:r>
            <w:r w:rsidR="00870C51" w:rsidRPr="002E4E6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3B0F1E" w:rsidRPr="002E4E6E">
              <w:rPr>
                <w:rFonts w:asciiTheme="minorHAnsi" w:hAnsiTheme="minorHAnsi" w:cstheme="minorHAnsi"/>
                <w:sz w:val="20"/>
                <w:szCs w:val="20"/>
              </w:rPr>
              <w:t xml:space="preserve"> (se </w:t>
            </w:r>
            <w:r w:rsidR="002649C4" w:rsidRPr="002E4E6E">
              <w:rPr>
                <w:rFonts w:asciiTheme="minorHAnsi" w:hAnsiTheme="minorHAnsi" w:cstheme="minorHAnsi"/>
                <w:sz w:val="20"/>
                <w:szCs w:val="20"/>
              </w:rPr>
              <w:t xml:space="preserve">forventet kompetenceniveau under </w:t>
            </w:r>
            <w:r w:rsidR="003B0F1E" w:rsidRPr="002E4E6E">
              <w:rPr>
                <w:rFonts w:asciiTheme="minorHAnsi" w:hAnsiTheme="minorHAnsi" w:cstheme="minorHAnsi"/>
                <w:b/>
                <w:bCs/>
                <w:color w:val="538135" w:themeColor="accent6" w:themeShade="BF"/>
                <w:sz w:val="20"/>
                <w:szCs w:val="20"/>
              </w:rPr>
              <w:t>niveau 1</w:t>
            </w:r>
            <w:r w:rsidR="003B0F1E" w:rsidRPr="002E4E6E">
              <w:rPr>
                <w:rFonts w:asciiTheme="minorHAnsi" w:hAnsiTheme="minorHAnsi" w:cstheme="minorHAnsi"/>
                <w:color w:val="538135" w:themeColor="accent6" w:themeShade="BF"/>
                <w:sz w:val="20"/>
                <w:szCs w:val="20"/>
              </w:rPr>
              <w:t xml:space="preserve"> </w:t>
            </w:r>
            <w:r w:rsidR="00CA25C3" w:rsidRPr="002E4E6E">
              <w:rPr>
                <w:rFonts w:asciiTheme="minorHAnsi" w:hAnsiTheme="minorHAnsi" w:cstheme="minorHAnsi"/>
                <w:sz w:val="20"/>
                <w:szCs w:val="20"/>
              </w:rPr>
              <w:t>i vejledningen</w:t>
            </w:r>
            <w:r w:rsidR="002649C4" w:rsidRPr="002E4E6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1695FF5" w14:textId="3277E242" w:rsidR="008F2866" w:rsidRPr="002E4E6E" w:rsidRDefault="00ED2958" w:rsidP="00C46A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sym w:font="Wingdings" w:char="F0A8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 xml:space="preserve">Adjunkt/forsker inkl. </w:t>
            </w:r>
            <w:proofErr w:type="spellStart"/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>Tenure</w:t>
            </w:r>
            <w:proofErr w:type="spellEnd"/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 xml:space="preserve"> Track (se forventet kompetenceniveau under </w:t>
            </w:r>
            <w:r w:rsidR="00C46A0F" w:rsidRPr="002E4E6E">
              <w:rPr>
                <w:rFonts w:asciiTheme="minorHAnsi" w:hAnsiTheme="minorHAnsi" w:cstheme="minorHAnsi"/>
                <w:b/>
                <w:bCs/>
                <w:color w:val="2E74B5" w:themeColor="accent1" w:themeShade="BF"/>
                <w:sz w:val="20"/>
                <w:szCs w:val="20"/>
              </w:rPr>
              <w:t>niveau 2</w:t>
            </w:r>
            <w:r w:rsidR="00C46A0F" w:rsidRPr="002E4E6E"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</w:rPr>
              <w:t xml:space="preserve"> </w:t>
            </w:r>
            <w:r w:rsidR="00CA25C3" w:rsidRPr="002E4E6E">
              <w:rPr>
                <w:rFonts w:asciiTheme="minorHAnsi" w:hAnsiTheme="minorHAnsi" w:cstheme="minorHAnsi"/>
                <w:sz w:val="20"/>
                <w:szCs w:val="20"/>
              </w:rPr>
              <w:t>i vejledningen</w:t>
            </w:r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70185A83" w14:textId="19EB59DA" w:rsidR="002649C4" w:rsidRPr="002E4E6E" w:rsidRDefault="00ED2958" w:rsidP="008A44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sym w:font="Wingdings" w:char="F0A8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 xml:space="preserve">Lektor/seniorforsker, professor, ingeniørdocent (se forventet kompetenceniveau under </w:t>
            </w:r>
            <w:r w:rsidR="00C46A0F" w:rsidRPr="002E4E6E">
              <w:rPr>
                <w:rFonts w:asciiTheme="minorHAnsi" w:hAnsiTheme="minorHAnsi" w:cstheme="minorHAnsi"/>
                <w:b/>
                <w:bCs/>
                <w:color w:val="BF8F00" w:themeColor="accent4" w:themeShade="BF"/>
                <w:sz w:val="20"/>
                <w:szCs w:val="20"/>
              </w:rPr>
              <w:t>niveau 3</w:t>
            </w:r>
            <w:r w:rsidR="00C46A0F" w:rsidRPr="002E4E6E">
              <w:rPr>
                <w:rFonts w:asciiTheme="minorHAnsi" w:hAnsiTheme="minorHAnsi" w:cstheme="minorHAnsi"/>
                <w:color w:val="BF8F00" w:themeColor="accent4" w:themeShade="BF"/>
                <w:sz w:val="20"/>
                <w:szCs w:val="20"/>
              </w:rPr>
              <w:t xml:space="preserve"> </w:t>
            </w:r>
            <w:r w:rsidR="00CA25C3" w:rsidRPr="002E4E6E">
              <w:rPr>
                <w:rFonts w:asciiTheme="minorHAnsi" w:hAnsiTheme="minorHAnsi" w:cstheme="minorHAnsi"/>
                <w:sz w:val="20"/>
                <w:szCs w:val="20"/>
              </w:rPr>
              <w:t>i vejledningen</w:t>
            </w:r>
            <w:r w:rsidR="00C46A0F" w:rsidRPr="002E4E6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8A448C" w:rsidRPr="002E4E6E" w14:paraId="51999929" w14:textId="77777777" w:rsidTr="00CA25C3">
        <w:tc>
          <w:tcPr>
            <w:tcW w:w="846" w:type="dxa"/>
          </w:tcPr>
          <w:p w14:paraId="2349F115" w14:textId="30EA1E61" w:rsidR="008A448C" w:rsidRPr="002E4E6E" w:rsidRDefault="008A448C" w:rsidP="008A448C">
            <w:pPr>
              <w:rPr>
                <w:rFonts w:asciiTheme="minorHAnsi" w:hAnsiTheme="minorHAnsi" w:cstheme="minorHAnsi"/>
                <w:b/>
                <w:bCs/>
              </w:rPr>
            </w:pPr>
            <w:r w:rsidRPr="002E4E6E">
              <w:rPr>
                <w:rFonts w:asciiTheme="minorHAnsi" w:hAnsiTheme="minorHAnsi" w:cstheme="minorHAnsi"/>
                <w:b/>
                <w:bCs/>
              </w:rPr>
              <w:t>Dato</w:t>
            </w:r>
          </w:p>
          <w:p w14:paraId="6B50FBFC" w14:textId="58BE3A6C" w:rsidR="00712EA8" w:rsidRPr="002E4E6E" w:rsidRDefault="00712EA8" w:rsidP="008A448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639" w:type="dxa"/>
          </w:tcPr>
          <w:p w14:paraId="1CDFD275" w14:textId="77777777" w:rsidR="008A448C" w:rsidRPr="002E4E6E" w:rsidRDefault="008A448C" w:rsidP="008A448C">
            <w:pPr>
              <w:rPr>
                <w:rFonts w:asciiTheme="minorHAnsi" w:hAnsiTheme="minorHAnsi" w:cstheme="minorHAnsi"/>
              </w:rPr>
            </w:pPr>
          </w:p>
        </w:tc>
      </w:tr>
    </w:tbl>
    <w:p w14:paraId="71B881EB" w14:textId="77777777" w:rsidR="008A448C" w:rsidRPr="002E4E6E" w:rsidRDefault="008A448C">
      <w:pPr>
        <w:rPr>
          <w:rFonts w:asciiTheme="minorHAnsi" w:hAnsiTheme="minorHAnsi" w:cstheme="minorHAnsi"/>
        </w:rPr>
      </w:pPr>
    </w:p>
    <w:p w14:paraId="60F43F4A" w14:textId="77777777" w:rsidR="008A448C" w:rsidRPr="002E4E6E" w:rsidRDefault="008A448C">
      <w:pPr>
        <w:rPr>
          <w:rFonts w:asciiTheme="minorHAnsi" w:hAnsiTheme="minorHAnsi" w:cstheme="minorHAnsi"/>
        </w:rPr>
      </w:pPr>
    </w:p>
    <w:tbl>
      <w:tblPr>
        <w:tblStyle w:val="Tabel-Gitter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0204E" w:rsidRPr="002E4E6E" w14:paraId="2DA4B594" w14:textId="77777777" w:rsidTr="318850D7">
        <w:trPr>
          <w:trHeight w:val="567"/>
        </w:trPr>
        <w:tc>
          <w:tcPr>
            <w:tcW w:w="0" w:type="auto"/>
            <w:vAlign w:val="center"/>
          </w:tcPr>
          <w:p w14:paraId="18AA2EF1" w14:textId="77777777" w:rsidR="00355BC8" w:rsidRPr="002E4E6E" w:rsidRDefault="00355BC8" w:rsidP="00712C19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7FA6849B" w14:textId="5E836E64" w:rsidR="00FC49E0" w:rsidRPr="002E4E6E" w:rsidRDefault="00001A21" w:rsidP="00001A21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Undervisning, vejledning, eksamen og bedømmelse</w:t>
            </w:r>
          </w:p>
          <w:p w14:paraId="1D4987BD" w14:textId="091E49AA" w:rsidR="00FC49E0" w:rsidRPr="002E4E6E" w:rsidRDefault="007808FE" w:rsidP="00FC49E0">
            <w:pPr>
              <w:rPr>
                <w:rFonts w:asciiTheme="minorHAnsi" w:hAnsiTheme="minorHAnsi" w:cstheme="minorHAnsi"/>
                <w:i/>
                <w:color w:val="000000"/>
              </w:rPr>
            </w:pPr>
            <w:r w:rsidRPr="002E4E6E">
              <w:rPr>
                <w:rFonts w:asciiTheme="minorHAnsi" w:hAnsiTheme="minorHAnsi" w:cstheme="minorHAnsi"/>
                <w:i/>
                <w:color w:val="000000"/>
              </w:rPr>
              <w:t>Udfyld o</w:t>
            </w:r>
            <w:r w:rsidR="00FC49E0" w:rsidRPr="002E4E6E">
              <w:rPr>
                <w:rFonts w:asciiTheme="minorHAnsi" w:hAnsiTheme="minorHAnsi" w:cstheme="minorHAnsi"/>
                <w:i/>
                <w:color w:val="000000"/>
              </w:rPr>
              <w:t xml:space="preserve">versigt over undervisnings- og vejledningsaktiviteter de sidste 12 måneder: </w:t>
            </w:r>
          </w:p>
          <w:p w14:paraId="28E91B8D" w14:textId="77777777" w:rsidR="00FC49E0" w:rsidRPr="002E4E6E" w:rsidRDefault="00FC49E0" w:rsidP="00FC49E0">
            <w:pPr>
              <w:rPr>
                <w:rFonts w:asciiTheme="minorHAnsi" w:hAnsiTheme="minorHAnsi" w:cstheme="minorHAnsi"/>
                <w:color w:val="000000"/>
              </w:rPr>
            </w:pPr>
            <w:r w:rsidRPr="002E4E6E">
              <w:rPr>
                <w:rFonts w:asciiTheme="minorHAnsi" w:hAnsiTheme="minorHAnsi" w:cstheme="minorHAnsi"/>
                <w:i/>
                <w:color w:val="000000"/>
              </w:rPr>
              <w:t>Hvad, hvem, omfang, hvordan? Tilret gerne med flere/færre rækker i tabellen efter behov.</w:t>
            </w:r>
          </w:p>
          <w:p w14:paraId="11D2CB6A" w14:textId="77777777" w:rsidR="00FC49E0" w:rsidRPr="002E4E6E" w:rsidRDefault="00FC49E0" w:rsidP="00FC49E0">
            <w:pPr>
              <w:rPr>
                <w:rFonts w:asciiTheme="minorHAnsi" w:hAnsiTheme="minorHAnsi" w:cstheme="minorHAnsi"/>
                <w:color w:val="000000"/>
              </w:rPr>
            </w:pPr>
          </w:p>
          <w:tbl>
            <w:tblPr>
              <w:tblStyle w:val="Tabel-Gitter"/>
              <w:tblW w:w="9953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856"/>
              <w:gridCol w:w="850"/>
              <w:gridCol w:w="1133"/>
              <w:gridCol w:w="1883"/>
              <w:gridCol w:w="993"/>
              <w:gridCol w:w="1418"/>
              <w:gridCol w:w="1820"/>
            </w:tblGrid>
            <w:tr w:rsidR="00FC49E0" w:rsidRPr="002E4E6E" w14:paraId="6D019D82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5ED25728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Kursus / fag</w:t>
                  </w:r>
                </w:p>
              </w:tc>
              <w:tc>
                <w:tcPr>
                  <w:tcW w:w="850" w:type="dxa"/>
                  <w:vAlign w:val="center"/>
                </w:tcPr>
                <w:p w14:paraId="46667578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Niveau</w:t>
                  </w:r>
                </w:p>
              </w:tc>
              <w:tc>
                <w:tcPr>
                  <w:tcW w:w="1134" w:type="dxa"/>
                  <w:vAlign w:val="center"/>
                </w:tcPr>
                <w:p w14:paraId="63B55190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 xml:space="preserve">ECTS / </w:t>
                  </w:r>
                </w:p>
                <w:p w14:paraId="3E06DA67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antal timer</w:t>
                  </w:r>
                </w:p>
              </w:tc>
              <w:tc>
                <w:tcPr>
                  <w:tcW w:w="1884" w:type="dxa"/>
                  <w:vAlign w:val="center"/>
                </w:tcPr>
                <w:p w14:paraId="27F57A23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Form / aktiviteter</w:t>
                  </w:r>
                </w:p>
              </w:tc>
              <w:tc>
                <w:tcPr>
                  <w:tcW w:w="988" w:type="dxa"/>
                  <w:vAlign w:val="center"/>
                </w:tcPr>
                <w:p w14:paraId="0F5B4697" w14:textId="77777777" w:rsidR="00FC49E0" w:rsidRPr="002E4E6E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Antal deltagere</w:t>
                  </w:r>
                </w:p>
              </w:tc>
              <w:tc>
                <w:tcPr>
                  <w:tcW w:w="1418" w:type="dxa"/>
                  <w:vAlign w:val="center"/>
                </w:tcPr>
                <w:p w14:paraId="3BAFD956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Eksamensform</w:t>
                  </w:r>
                </w:p>
              </w:tc>
              <w:tc>
                <w:tcPr>
                  <w:tcW w:w="1821" w:type="dxa"/>
                  <w:vAlign w:val="center"/>
                </w:tcPr>
                <w:p w14:paraId="643180D9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 xml:space="preserve">Ansvar / </w:t>
                  </w:r>
                </w:p>
                <w:p w14:paraId="5A28DF0B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2E4E6E">
                    <w:rPr>
                      <w:rFonts w:asciiTheme="minorHAnsi" w:hAnsiTheme="minorHAnsi" w:cstheme="minorHAnsi"/>
                      <w:sz w:val="20"/>
                    </w:rPr>
                    <w:t>min rolle</w:t>
                  </w:r>
                </w:p>
              </w:tc>
            </w:tr>
            <w:tr w:rsidR="00FC49E0" w:rsidRPr="002E4E6E" w14:paraId="4887F041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72046F5F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F318620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19F341C9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242F6C6D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A5F521C" w14:textId="77777777" w:rsidR="00FC49E0" w:rsidRPr="002E4E6E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5DDE512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6CA9C8C4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  <w:tr w:rsidR="00FC49E0" w:rsidRPr="002E4E6E" w14:paraId="1943A80A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2218BA91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9BA150F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2C6A5C2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79D1DDFD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33E1CF0" w14:textId="77777777" w:rsidR="00FC49E0" w:rsidRPr="002E4E6E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00E8D791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7FA287E0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  <w:tr w:rsidR="00FC49E0" w:rsidRPr="002E4E6E" w14:paraId="2FBF0979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53923E41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C6B2D6A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26BA0145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8CF6BAA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8622A0E" w14:textId="77777777" w:rsidR="00FC49E0" w:rsidRPr="002E4E6E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8F437FF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5C151477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  <w:tr w:rsidR="00FC49E0" w:rsidRPr="002E4E6E" w14:paraId="3C93D8B4" w14:textId="77777777" w:rsidTr="00EC5AB5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4EDB448B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4CE15D51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7CC5B793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82089B9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35059D9" w14:textId="77777777" w:rsidR="00FC49E0" w:rsidRPr="002E4E6E" w:rsidRDefault="00FC49E0" w:rsidP="00FC49E0">
                  <w:pPr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5C9392ED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247877AC" w14:textId="77777777" w:rsidR="00FC49E0" w:rsidRPr="002E4E6E" w:rsidRDefault="00FC49E0" w:rsidP="00FC49E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</w:tbl>
          <w:p w14:paraId="4A3FBD09" w14:textId="5FDADA24" w:rsidR="00FC49E0" w:rsidRPr="002E4E6E" w:rsidRDefault="00FC49E0" w:rsidP="00001A21">
            <w:pPr>
              <w:rPr>
                <w:rFonts w:asciiTheme="minorHAnsi" w:hAnsiTheme="minorHAnsi" w:cstheme="minorHAnsi"/>
                <w:color w:val="000000"/>
              </w:rPr>
            </w:pPr>
          </w:p>
          <w:p w14:paraId="730654AC" w14:textId="2DB0681B" w:rsidR="007808FE" w:rsidRPr="002E4E6E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Uddyb med s</w:t>
            </w:r>
            <w:r w:rsidR="00FC49E0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upplerende beskrivelse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r/refleksioner over</w:t>
            </w:r>
            <w:r w:rsidR="00FC49E0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</w:t>
            </w:r>
            <w:r w:rsidR="00FC49E0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in undervisning, vejledningsaktiviteter, eksamens- og bedømmelsesarbejde de foregående år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:</w:t>
            </w:r>
          </w:p>
          <w:p w14:paraId="545ED61D" w14:textId="77777777" w:rsidR="00B951D2" w:rsidRPr="002E4E6E" w:rsidRDefault="00B951D2" w:rsidP="318850D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AAC047B" w14:textId="51737FBA" w:rsidR="32CAE653" w:rsidRPr="002E4E6E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5357B2A" w14:textId="36064202" w:rsidR="32CAE653" w:rsidRPr="002E4E6E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9F213AB" w14:textId="7FD78970" w:rsidR="32CAE653" w:rsidRPr="002E4E6E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4AE062C5" w14:textId="3C3A9EED" w:rsidR="32CAE653" w:rsidRPr="002E4E6E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5CD7C84A" w14:textId="5F578B23" w:rsidR="32CAE653" w:rsidRPr="002E4E6E" w:rsidRDefault="32CAE653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51D68477" w14:textId="01A13A6E" w:rsidR="00FC49E0" w:rsidRPr="002E4E6E" w:rsidRDefault="00FC49E0" w:rsidP="318850D7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1A6009" w:rsidRPr="002E4E6E" w14:paraId="1DBC88C9" w14:textId="77777777" w:rsidTr="318850D7">
        <w:trPr>
          <w:trHeight w:val="567"/>
        </w:trPr>
        <w:tc>
          <w:tcPr>
            <w:tcW w:w="0" w:type="auto"/>
            <w:vAlign w:val="center"/>
          </w:tcPr>
          <w:p w14:paraId="5781276E" w14:textId="77777777" w:rsidR="00FC49E0" w:rsidRPr="002E4E6E" w:rsidRDefault="00FC49E0" w:rsidP="005952CB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5E95B31D" w14:textId="6CE2E53C" w:rsidR="001A6009" w:rsidRPr="002E4E6E" w:rsidRDefault="00EA706A" w:rsidP="005952CB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Undervisningsevaluering og andet kvalitetsarbejde</w:t>
            </w:r>
          </w:p>
          <w:p w14:paraId="0AF37E98" w14:textId="6D648CC3" w:rsidR="00FC49E0" w:rsidRPr="002E4E6E" w:rsidRDefault="007808FE" w:rsidP="00FC49E0">
            <w:pPr>
              <w:rPr>
                <w:rFonts w:asciiTheme="minorHAnsi" w:hAnsiTheme="minorHAnsi" w:cstheme="minorHAnsi"/>
                <w:color w:val="000000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kriv/reflektér over</w:t>
            </w:r>
            <w:r w:rsidR="00FC49E0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resultater af og opfølgning på undervisningsevalueringer (kvantitative og kvalitative) som </w:t>
            </w:r>
            <w:r w:rsidR="005020BA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u</w:t>
            </w:r>
            <w:r w:rsidR="00FC49E0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har bidraget til de sidste 12 måneder. </w:t>
            </w:r>
          </w:p>
          <w:p w14:paraId="471061AF" w14:textId="3E57AC83" w:rsidR="00FE35F4" w:rsidRPr="002E4E6E" w:rsidRDefault="00FE35F4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</w:p>
          <w:p w14:paraId="4C9C311F" w14:textId="26425483" w:rsidR="00FE35F4" w:rsidRPr="002E4E6E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34AAB8E" w14:textId="36064202" w:rsidR="00FE35F4" w:rsidRPr="002E4E6E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3BED2D62" w14:textId="7FD78970" w:rsidR="00FE35F4" w:rsidRPr="002E4E6E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2081651" w14:textId="3C3A9EED" w:rsidR="00FE35F4" w:rsidRPr="002E4E6E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49F7EB6A" w14:textId="0D9FED4B" w:rsidR="00FE35F4" w:rsidRPr="002E4E6E" w:rsidRDefault="50CE2E8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DC85FF9" w14:textId="77777777" w:rsidR="00FE35F4" w:rsidRPr="002E4E6E" w:rsidRDefault="00FE35F4" w:rsidP="318850D7">
            <w:pPr>
              <w:rPr>
                <w:rFonts w:asciiTheme="minorHAnsi" w:hAnsiTheme="minorHAnsi" w:cstheme="minorHAnsi"/>
                <w:color w:val="000000"/>
              </w:rPr>
            </w:pPr>
          </w:p>
          <w:p w14:paraId="5BBA863C" w14:textId="4110AE09" w:rsidR="00B951D2" w:rsidRPr="002E4E6E" w:rsidRDefault="00B951D2" w:rsidP="318850D7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AF64E9" w:rsidRPr="002E4E6E" w14:paraId="1BE8527B" w14:textId="77777777" w:rsidTr="318850D7">
        <w:trPr>
          <w:trHeight w:val="567"/>
        </w:trPr>
        <w:tc>
          <w:tcPr>
            <w:tcW w:w="0" w:type="auto"/>
            <w:vAlign w:val="center"/>
          </w:tcPr>
          <w:p w14:paraId="013F66E4" w14:textId="77777777" w:rsidR="00FE35F4" w:rsidRPr="002E4E6E" w:rsidRDefault="00FE35F4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67AC6A4C" w14:textId="08E62C55" w:rsidR="001872C5" w:rsidRPr="002E4E6E" w:rsidRDefault="00EA706A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Samarbejde med studerende om lærings- og studiemiljø</w:t>
            </w:r>
          </w:p>
          <w:p w14:paraId="38430464" w14:textId="3DCF0FAF" w:rsidR="007808FE" w:rsidRPr="002E4E6E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kriv/reflektér</w:t>
            </w:r>
            <w:r w:rsidR="005C4859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</w:t>
            </w:r>
            <w:r w:rsidR="00ED4750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over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(resultater af) samarbejde med studerende om lærings- og studiemiljø, som </w:t>
            </w:r>
            <w:r w:rsidR="00F31FA7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u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har indgået i de sidste 12 måneder. </w:t>
            </w:r>
          </w:p>
          <w:p w14:paraId="6993AC0C" w14:textId="77777777" w:rsidR="00B951D2" w:rsidRPr="002E4E6E" w:rsidRDefault="00B951D2" w:rsidP="318850D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FF3F983" w14:textId="36064202" w:rsidR="30825846" w:rsidRPr="002E4E6E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B066318" w14:textId="7FD78970" w:rsidR="30825846" w:rsidRPr="002E4E6E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1D2C2271" w14:textId="3C3A9EED" w:rsidR="30825846" w:rsidRPr="002E4E6E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152DA836" w14:textId="616769A3" w:rsidR="30825846" w:rsidRPr="002E4E6E" w:rsidRDefault="30825846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1222E803" w14:textId="08407CF5" w:rsidR="318850D7" w:rsidRPr="002E4E6E" w:rsidRDefault="318850D7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37FCC1" w14:textId="24B3E4C6" w:rsidR="00FE35F4" w:rsidRPr="002E4E6E" w:rsidRDefault="00FE35F4" w:rsidP="00FE35F4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1872C5" w:rsidRPr="002E4E6E" w14:paraId="7FD04B4D" w14:textId="77777777" w:rsidTr="318850D7">
        <w:trPr>
          <w:trHeight w:val="567"/>
        </w:trPr>
        <w:tc>
          <w:tcPr>
            <w:tcW w:w="0" w:type="auto"/>
            <w:vAlign w:val="center"/>
          </w:tcPr>
          <w:p w14:paraId="40412158" w14:textId="77777777" w:rsidR="00FE35F4" w:rsidRPr="002E4E6E" w:rsidRDefault="00FE35F4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57DE7157" w14:textId="1824363B" w:rsidR="001872C5" w:rsidRPr="002E4E6E" w:rsidRDefault="00EA706A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Samarbejde med kolleger om undervisning og uddannelse</w:t>
            </w:r>
          </w:p>
          <w:p w14:paraId="338DFEC2" w14:textId="0AFE1275" w:rsidR="00FE35F4" w:rsidRPr="002E4E6E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Beskriv/reflektér 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(resultater af) samarbejde med kolleger om læring, undervisning, vejledning eller uddannelse, som </w:t>
            </w:r>
            <w:r w:rsidR="00F31FA7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u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har indgået i de sidste 12 måneder. </w:t>
            </w:r>
          </w:p>
          <w:p w14:paraId="5C3AC1B7" w14:textId="77777777" w:rsidR="00B951D2" w:rsidRPr="002E4E6E" w:rsidRDefault="00B951D2" w:rsidP="318850D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12057FC" w14:textId="36064202" w:rsidR="00FE35F4" w:rsidRPr="002E4E6E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1E9A5BE" w14:textId="7FD78970" w:rsidR="00FE35F4" w:rsidRPr="002E4E6E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3B13E8A" w14:textId="3C3A9EED" w:rsidR="00FE35F4" w:rsidRPr="002E4E6E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243808A" w14:textId="616769A3" w:rsidR="00FE35F4" w:rsidRPr="002E4E6E" w:rsidRDefault="658FC4CD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5B90D5BD" w14:textId="14B48743" w:rsidR="00FE35F4" w:rsidRPr="002E4E6E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9EE2362" w14:textId="3D975A56" w:rsidR="00FE35F4" w:rsidRPr="002E4E6E" w:rsidRDefault="00FE35F4" w:rsidP="318850D7">
            <w:pPr>
              <w:pStyle w:val="Listeafsnit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CB4E09" w:rsidRPr="002E4E6E" w14:paraId="1EB32C8C" w14:textId="77777777" w:rsidTr="318850D7">
        <w:trPr>
          <w:trHeight w:val="567"/>
        </w:trPr>
        <w:tc>
          <w:tcPr>
            <w:tcW w:w="0" w:type="auto"/>
            <w:vAlign w:val="center"/>
          </w:tcPr>
          <w:p w14:paraId="2C4EE95D" w14:textId="77777777" w:rsidR="00FE35F4" w:rsidRPr="002E4E6E" w:rsidRDefault="00FE35F4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611A3B4A" w14:textId="4D2E9065" w:rsidR="00CB4E09" w:rsidRPr="002E4E6E" w:rsidRDefault="00BA7555" w:rsidP="00E0204E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Andre</w:t>
            </w:r>
            <w:r w:rsidR="002D35FA" w:rsidRPr="002E4E6E">
              <w:rPr>
                <w:rFonts w:asciiTheme="minorHAnsi" w:hAnsiTheme="minorHAnsi" w:cstheme="minorHAnsi"/>
                <w:b/>
                <w:color w:val="000000"/>
              </w:rPr>
              <w:t xml:space="preserve"> relevante </w:t>
            </w:r>
            <w:r w:rsidRPr="002E4E6E">
              <w:rPr>
                <w:rFonts w:asciiTheme="minorHAnsi" w:hAnsiTheme="minorHAnsi" w:cstheme="minorHAnsi"/>
                <w:b/>
                <w:color w:val="000000"/>
              </w:rPr>
              <w:t>kompetencer eller aktiviteter, som ikke er dækket af ovenstående</w:t>
            </w:r>
          </w:p>
          <w:p w14:paraId="0EF4DBC2" w14:textId="5AB788FC" w:rsidR="00FE35F4" w:rsidRPr="002E4E6E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kriv/reflektér over øvrige aktiviteter; f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or eksempel bidrag til lærebøger eller andet større undervisningsmateriale, særlige digitaliseringskompetencer, brug af læringsteknologi, udviklingsarbejde, kursus- og uddannelsesledelse eller andet, som 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u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gerne vil fremhæve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.</w:t>
            </w:r>
          </w:p>
          <w:p w14:paraId="3C7DD54E" w14:textId="77777777" w:rsidR="00B951D2" w:rsidRPr="002E4E6E" w:rsidRDefault="00B951D2" w:rsidP="318850D7">
            <w:pPr>
              <w:rPr>
                <w:rFonts w:asciiTheme="minorHAnsi" w:hAnsiTheme="minorHAnsi" w:cstheme="minorHAnsi"/>
                <w:i/>
                <w:iCs/>
                <w:color w:val="000000"/>
              </w:rPr>
            </w:pPr>
          </w:p>
          <w:p w14:paraId="33F459CE" w14:textId="7ED5E631" w:rsidR="00FE35F4" w:rsidRPr="002E4E6E" w:rsidRDefault="00FE35F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9B5C5EC" w14:textId="36064202" w:rsidR="00FE35F4" w:rsidRPr="002E4E6E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4C7E8FFB" w14:textId="7FD78970" w:rsidR="00FE35F4" w:rsidRPr="002E4E6E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B587612" w14:textId="3C3A9EED" w:rsidR="00FE35F4" w:rsidRPr="002E4E6E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1028576" w14:textId="2A8A867E" w:rsidR="00FE35F4" w:rsidRPr="002E4E6E" w:rsidRDefault="68E77621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AB5776B" w14:textId="753C9605" w:rsidR="00FE35F4" w:rsidRPr="002E4E6E" w:rsidRDefault="00FE35F4" w:rsidP="318850D7">
            <w:pPr>
              <w:pStyle w:val="Listeafsnit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BA7555" w:rsidRPr="002E4E6E" w14:paraId="618015C7" w14:textId="77777777" w:rsidTr="318850D7">
        <w:trPr>
          <w:trHeight w:val="567"/>
        </w:trPr>
        <w:tc>
          <w:tcPr>
            <w:tcW w:w="0" w:type="auto"/>
            <w:vAlign w:val="center"/>
          </w:tcPr>
          <w:p w14:paraId="17104357" w14:textId="77777777" w:rsidR="00FE35F4" w:rsidRPr="002E4E6E" w:rsidRDefault="00FE35F4" w:rsidP="00CB4E09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3326FC10" w14:textId="4D497B69" w:rsidR="00BA7555" w:rsidRPr="002E4E6E" w:rsidRDefault="00773EB2" w:rsidP="00CB4E09">
            <w:pPr>
              <w:rPr>
                <w:rFonts w:asciiTheme="minorHAnsi" w:hAnsiTheme="minorHAnsi" w:cstheme="minorHAnsi"/>
                <w:color w:val="000000"/>
              </w:rPr>
            </w:pPr>
            <w:r w:rsidRPr="002E4E6E">
              <w:rPr>
                <w:rFonts w:asciiTheme="minorHAnsi" w:hAnsiTheme="minorHAnsi" w:cstheme="minorHAnsi"/>
                <w:b/>
                <w:color w:val="000000"/>
              </w:rPr>
              <w:t>E</w:t>
            </w:r>
            <w:r w:rsidR="00BA7555" w:rsidRPr="002E4E6E">
              <w:rPr>
                <w:rFonts w:asciiTheme="minorHAnsi" w:hAnsiTheme="minorHAnsi" w:cstheme="minorHAnsi"/>
                <w:b/>
                <w:color w:val="000000"/>
              </w:rPr>
              <w:t xml:space="preserve">gen </w:t>
            </w:r>
            <w:r w:rsidRPr="002E4E6E">
              <w:rPr>
                <w:rFonts w:asciiTheme="minorHAnsi" w:hAnsiTheme="minorHAnsi" w:cstheme="minorHAnsi"/>
                <w:b/>
                <w:color w:val="000000"/>
              </w:rPr>
              <w:t>kompetence</w:t>
            </w:r>
            <w:r w:rsidR="00BA7555" w:rsidRPr="002E4E6E">
              <w:rPr>
                <w:rFonts w:asciiTheme="minorHAnsi" w:hAnsiTheme="minorHAnsi" w:cstheme="minorHAnsi"/>
                <w:b/>
                <w:color w:val="000000"/>
              </w:rPr>
              <w:t xml:space="preserve">udvikling og bidrag til kollegers </w:t>
            </w:r>
            <w:r w:rsidRPr="002E4E6E">
              <w:rPr>
                <w:rFonts w:asciiTheme="minorHAnsi" w:hAnsiTheme="minorHAnsi" w:cstheme="minorHAnsi"/>
                <w:b/>
                <w:color w:val="000000"/>
              </w:rPr>
              <w:t xml:space="preserve">pædagogisk-didaktiske </w:t>
            </w:r>
            <w:r w:rsidR="00BA7555" w:rsidRPr="002E4E6E">
              <w:rPr>
                <w:rFonts w:asciiTheme="minorHAnsi" w:hAnsiTheme="minorHAnsi" w:cstheme="minorHAnsi"/>
                <w:b/>
                <w:color w:val="000000"/>
              </w:rPr>
              <w:t>kompetence</w:t>
            </w:r>
            <w:r w:rsidRPr="002E4E6E">
              <w:rPr>
                <w:rFonts w:asciiTheme="minorHAnsi" w:hAnsiTheme="minorHAnsi" w:cstheme="minorHAnsi"/>
                <w:b/>
                <w:color w:val="000000"/>
              </w:rPr>
              <w:t>r</w:t>
            </w:r>
          </w:p>
          <w:p w14:paraId="7CCC805C" w14:textId="50F665DF" w:rsidR="00EC5AB5" w:rsidRPr="002E4E6E" w:rsidRDefault="007808FE" w:rsidP="318850D7">
            <w:pPr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Beskriv/reflektér over, 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hvordan </w:t>
            </w:r>
            <w:r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du</w:t>
            </w:r>
            <w:r w:rsidR="00FE35F4" w:rsidRPr="002E4E6E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har arbejdet med egen og kollegers pædagogiske kompetencer de sidste 12 måneder. Det kunne for eksempel være selvstudier, kollegial sparring, deltagelse i kursus eller workshop, netværk, nytænkning af opgaven eller et udviklingsarbejde. </w:t>
            </w:r>
          </w:p>
          <w:p w14:paraId="698C57BD" w14:textId="77777777" w:rsidR="00B951D2" w:rsidRPr="002E4E6E" w:rsidRDefault="00B951D2" w:rsidP="318850D7">
            <w:pPr>
              <w:rPr>
                <w:rFonts w:asciiTheme="minorHAnsi" w:hAnsiTheme="minorHAnsi" w:cstheme="minorHAnsi"/>
                <w:i/>
                <w:iCs/>
                <w:color w:val="000000"/>
              </w:rPr>
            </w:pPr>
          </w:p>
          <w:p w14:paraId="43B7059A" w14:textId="5F169004" w:rsidR="00A12DFA" w:rsidRPr="002E4E6E" w:rsidRDefault="00A12DFA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8B84CB9" w14:textId="36064202" w:rsidR="00A12DFA" w:rsidRPr="002E4E6E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43F9BEAB" w14:textId="7FD78970" w:rsidR="00A12DFA" w:rsidRPr="002E4E6E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51077DD" w14:textId="3C3A9EED" w:rsidR="00A12DFA" w:rsidRPr="002E4E6E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18BD458" w14:textId="3D2F39F7" w:rsidR="00A12DFA" w:rsidRPr="002E4E6E" w:rsidRDefault="70624454" w:rsidP="318850D7">
            <w:pPr>
              <w:pStyle w:val="Listeafsnit"/>
              <w:numPr>
                <w:ilvl w:val="0"/>
                <w:numId w:val="1"/>
              </w:numPr>
              <w:rPr>
                <w:rFonts w:asciiTheme="minorHAnsi" w:hAnsiTheme="minorHAnsi" w:cstheme="minorHAnsi"/>
                <w:color w:val="000000"/>
              </w:rPr>
            </w:pPr>
            <w:r w:rsidRPr="002E4E6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1A0589B1" w14:textId="38326DDD" w:rsidR="00A12DFA" w:rsidRPr="002E4E6E" w:rsidRDefault="00A12DFA" w:rsidP="00CB4E09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</w:tbl>
    <w:p w14:paraId="7965A9CD" w14:textId="1AB78D13" w:rsidR="007C02D0" w:rsidRPr="002E4E6E" w:rsidRDefault="007C02D0" w:rsidP="00712EA8">
      <w:pPr>
        <w:rPr>
          <w:rFonts w:asciiTheme="minorHAnsi" w:hAnsiTheme="minorHAnsi" w:cstheme="minorHAnsi"/>
          <w:color w:val="000000"/>
          <w:sz w:val="20"/>
          <w:szCs w:val="20"/>
        </w:rPr>
      </w:pPr>
    </w:p>
    <w:sectPr w:rsidR="007C02D0" w:rsidRPr="002E4E6E" w:rsidSect="00352AC2"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28DD9" w14:textId="77777777" w:rsidR="00682E56" w:rsidRDefault="00682E56" w:rsidP="00284F27">
      <w:r>
        <w:separator/>
      </w:r>
    </w:p>
  </w:endnote>
  <w:endnote w:type="continuationSeparator" w:id="0">
    <w:p w14:paraId="1D4FE989" w14:textId="77777777" w:rsidR="00682E56" w:rsidRDefault="00682E56" w:rsidP="00284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0700030"/>
      <w:docPartObj>
        <w:docPartGallery w:val="Page Numbers (Bottom of Page)"/>
        <w:docPartUnique/>
      </w:docPartObj>
    </w:sdtPr>
    <w:sdtEndPr/>
    <w:sdtContent>
      <w:p w14:paraId="2140ED80" w14:textId="7BBEBC63" w:rsidR="007022CB" w:rsidRDefault="007022C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DFA">
          <w:rPr>
            <w:noProof/>
          </w:rPr>
          <w:t>6</w:t>
        </w:r>
        <w:r>
          <w:fldChar w:fldCharType="end"/>
        </w:r>
      </w:p>
    </w:sdtContent>
  </w:sdt>
  <w:p w14:paraId="31F479EB" w14:textId="77777777" w:rsidR="007022CB" w:rsidRDefault="007022C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866D4" w14:textId="77777777" w:rsidR="00682E56" w:rsidRDefault="00682E56" w:rsidP="00284F27">
      <w:r>
        <w:separator/>
      </w:r>
    </w:p>
  </w:footnote>
  <w:footnote w:type="continuationSeparator" w:id="0">
    <w:p w14:paraId="16D02476" w14:textId="77777777" w:rsidR="00682E56" w:rsidRDefault="00682E56" w:rsidP="00284F27">
      <w:r>
        <w:continuationSeparator/>
      </w:r>
    </w:p>
  </w:footnote>
  <w:footnote w:id="1">
    <w:p w14:paraId="5E03DB4E" w14:textId="36E3BD3B" w:rsidR="00B00E82" w:rsidRPr="002E4E6E" w:rsidRDefault="00B00E82">
      <w:pPr>
        <w:pStyle w:val="Fodnotetekst"/>
        <w:rPr>
          <w:rFonts w:ascii="Calibri" w:hAnsi="Calibri" w:cs="Calibri"/>
        </w:rPr>
      </w:pPr>
      <w:r w:rsidRPr="002E4E6E">
        <w:rPr>
          <w:rStyle w:val="Fodnotehenvisning"/>
          <w:rFonts w:ascii="Calibri" w:hAnsi="Calibri" w:cs="Calibri"/>
        </w:rPr>
        <w:footnoteRef/>
      </w:r>
      <w:r w:rsidRPr="002E4E6E">
        <w:rPr>
          <w:rFonts w:ascii="Calibri" w:hAnsi="Calibri" w:cs="Calibri"/>
        </w:rPr>
        <w:t xml:space="preserve"> Undervisning</w:t>
      </w:r>
      <w:r w:rsidR="005D6990" w:rsidRPr="002E4E6E">
        <w:rPr>
          <w:rFonts w:ascii="Calibri" w:hAnsi="Calibri" w:cs="Calibri"/>
        </w:rPr>
        <w:t xml:space="preserve"> </w:t>
      </w:r>
      <w:r w:rsidRPr="002E4E6E">
        <w:rPr>
          <w:rFonts w:ascii="Calibri" w:hAnsi="Calibri" w:cs="Calibri"/>
        </w:rPr>
        <w:t>i bred forstand dækker</w:t>
      </w:r>
      <w:r w:rsidR="00C336D9" w:rsidRPr="002E4E6E">
        <w:rPr>
          <w:rFonts w:ascii="Calibri" w:hAnsi="Calibri" w:cs="Calibri"/>
        </w:rPr>
        <w:t>: Forelæsninger, holdundervisning, gruppevejledning, individuel vejledning, laboratorieøvelser</w:t>
      </w:r>
      <w:r w:rsidR="00454E19" w:rsidRPr="002E4E6E">
        <w:rPr>
          <w:rFonts w:ascii="Calibri" w:hAnsi="Calibri" w:cs="Calibri"/>
        </w:rPr>
        <w:t>, præsentationer/workshops konferencer</w:t>
      </w:r>
      <w:r w:rsidR="00C5196E" w:rsidRPr="002E4E6E">
        <w:rPr>
          <w:rFonts w:ascii="Calibri" w:hAnsi="Calibri" w:cs="Calibri"/>
        </w:rPr>
        <w:t>, vejle</w:t>
      </w:r>
      <w:r w:rsidR="00155AED" w:rsidRPr="002E4E6E">
        <w:rPr>
          <w:rFonts w:ascii="Calibri" w:hAnsi="Calibri" w:cs="Calibri"/>
        </w:rPr>
        <w:t>d</w:t>
      </w:r>
      <w:r w:rsidR="00C5196E" w:rsidRPr="002E4E6E">
        <w:rPr>
          <w:rFonts w:ascii="Calibri" w:hAnsi="Calibri" w:cs="Calibri"/>
        </w:rPr>
        <w:t>ning af ph.d.-studerende eller postdocs, udvikling af undervisningsmateriale, for</w:t>
      </w:r>
      <w:r w:rsidR="005D6990" w:rsidRPr="002E4E6E">
        <w:rPr>
          <w:rFonts w:ascii="Calibri" w:hAnsi="Calibri" w:cs="Calibri"/>
        </w:rPr>
        <w:t>midling i trykte og elektroniske medier</w:t>
      </w:r>
      <w:r w:rsidR="007912FE" w:rsidRPr="002E4E6E">
        <w:rPr>
          <w:rFonts w:ascii="Calibri" w:hAnsi="Calibri" w:cs="Calibri"/>
        </w:rPr>
        <w:t>, gæsteundervisning på andre institutter, workshops/seminare</w:t>
      </w:r>
      <w:r w:rsidR="00E71B76" w:rsidRPr="002E4E6E">
        <w:rPr>
          <w:rFonts w:ascii="Calibri" w:hAnsi="Calibri" w:cs="Calibri"/>
        </w:rPr>
        <w:t>r for myndigheder eller virksomheder, andre mentorroller for nye medarbejdere</w:t>
      </w:r>
      <w:r w:rsidR="002E4E6E" w:rsidRPr="002E4E6E">
        <w:rPr>
          <w:rFonts w:ascii="Calibri" w:hAnsi="Calibri" w:cs="Calibri"/>
        </w:rPr>
        <w:t xml:space="preserve">, </w:t>
      </w:r>
      <w:r w:rsidR="00E71B76" w:rsidRPr="002E4E6E">
        <w:rPr>
          <w:rFonts w:ascii="Calibri" w:hAnsi="Calibri" w:cs="Calibri"/>
        </w:rPr>
        <w:t xml:space="preserve">summer </w:t>
      </w:r>
      <w:proofErr w:type="spellStart"/>
      <w:r w:rsidR="00E71B76" w:rsidRPr="002E4E6E">
        <w:rPr>
          <w:rFonts w:ascii="Calibri" w:hAnsi="Calibri" w:cs="Calibri"/>
        </w:rPr>
        <w:t>university</w:t>
      </w:r>
      <w:proofErr w:type="spellEnd"/>
      <w:r w:rsidR="00E71B76" w:rsidRPr="002E4E6E">
        <w:rPr>
          <w:rFonts w:ascii="Calibri" w:hAnsi="Calibri" w:cs="Calibri"/>
        </w:rPr>
        <w:t xml:space="preserve"> kurser</w:t>
      </w:r>
      <w:r w:rsidR="00691502" w:rsidRPr="002E4E6E">
        <w:rPr>
          <w:rFonts w:ascii="Calibri" w:hAnsi="Calibri" w:cs="Calibri"/>
        </w:rPr>
        <w:t xml:space="preserve">, efter/videreuddannelse målrettet offentlige eller private virksomheder, adjunktvejledning, </w:t>
      </w:r>
      <w:r w:rsidR="00E73D8D" w:rsidRPr="002E4E6E">
        <w:rPr>
          <w:rFonts w:ascii="Calibri" w:hAnsi="Calibri" w:cs="Calibri"/>
        </w:rPr>
        <w:t>workshops om kvalitetssikring af forskningsbaseret rådgivnin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E6BD4"/>
    <w:multiLevelType w:val="hybridMultilevel"/>
    <w:tmpl w:val="F29272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48EE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21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D28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ED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A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EB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24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79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6F6E29"/>
    <w:multiLevelType w:val="multilevel"/>
    <w:tmpl w:val="B56C6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11576"/>
    <w:multiLevelType w:val="hybridMultilevel"/>
    <w:tmpl w:val="41E0820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8A4C46"/>
    <w:multiLevelType w:val="hybridMultilevel"/>
    <w:tmpl w:val="CB4CBE98"/>
    <w:lvl w:ilvl="0" w:tplc="B35EC2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40" w:hanging="360"/>
      </w:pPr>
    </w:lvl>
    <w:lvl w:ilvl="2" w:tplc="0406001B" w:tentative="1">
      <w:start w:val="1"/>
      <w:numFmt w:val="lowerRoman"/>
      <w:lvlText w:val="%3."/>
      <w:lvlJc w:val="right"/>
      <w:pPr>
        <w:ind w:left="1860" w:hanging="180"/>
      </w:pPr>
    </w:lvl>
    <w:lvl w:ilvl="3" w:tplc="0406000F" w:tentative="1">
      <w:start w:val="1"/>
      <w:numFmt w:val="decimal"/>
      <w:lvlText w:val="%4."/>
      <w:lvlJc w:val="left"/>
      <w:pPr>
        <w:ind w:left="2580" w:hanging="360"/>
      </w:pPr>
    </w:lvl>
    <w:lvl w:ilvl="4" w:tplc="04060019" w:tentative="1">
      <w:start w:val="1"/>
      <w:numFmt w:val="lowerLetter"/>
      <w:lvlText w:val="%5."/>
      <w:lvlJc w:val="left"/>
      <w:pPr>
        <w:ind w:left="3300" w:hanging="360"/>
      </w:pPr>
    </w:lvl>
    <w:lvl w:ilvl="5" w:tplc="0406001B" w:tentative="1">
      <w:start w:val="1"/>
      <w:numFmt w:val="lowerRoman"/>
      <w:lvlText w:val="%6."/>
      <w:lvlJc w:val="right"/>
      <w:pPr>
        <w:ind w:left="4020" w:hanging="180"/>
      </w:pPr>
    </w:lvl>
    <w:lvl w:ilvl="6" w:tplc="0406000F" w:tentative="1">
      <w:start w:val="1"/>
      <w:numFmt w:val="decimal"/>
      <w:lvlText w:val="%7."/>
      <w:lvlJc w:val="left"/>
      <w:pPr>
        <w:ind w:left="4740" w:hanging="360"/>
      </w:pPr>
    </w:lvl>
    <w:lvl w:ilvl="7" w:tplc="04060019" w:tentative="1">
      <w:start w:val="1"/>
      <w:numFmt w:val="lowerLetter"/>
      <w:lvlText w:val="%8."/>
      <w:lvlJc w:val="left"/>
      <w:pPr>
        <w:ind w:left="5460" w:hanging="360"/>
      </w:pPr>
    </w:lvl>
    <w:lvl w:ilvl="8" w:tplc="040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36367EA"/>
    <w:multiLevelType w:val="hybridMultilevel"/>
    <w:tmpl w:val="820ECA5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C000E"/>
    <w:multiLevelType w:val="hybridMultilevel"/>
    <w:tmpl w:val="87EC0FF6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02DCA"/>
    <w:multiLevelType w:val="multilevel"/>
    <w:tmpl w:val="BF34D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9172E7"/>
    <w:multiLevelType w:val="hybridMultilevel"/>
    <w:tmpl w:val="C0B809F0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FEF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29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7C1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48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AC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8223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8EC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20D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7557C5E"/>
    <w:multiLevelType w:val="multilevel"/>
    <w:tmpl w:val="0F3E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E8A6D8F"/>
    <w:multiLevelType w:val="hybridMultilevel"/>
    <w:tmpl w:val="D9D0940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ind w:left="1080" w:hanging="360"/>
      </w:p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6B237F"/>
    <w:multiLevelType w:val="hybridMultilevel"/>
    <w:tmpl w:val="CB74BF6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9060B"/>
    <w:multiLevelType w:val="hybridMultilevel"/>
    <w:tmpl w:val="1CA0AEA6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9129B"/>
    <w:multiLevelType w:val="multilevel"/>
    <w:tmpl w:val="12189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554DA2"/>
    <w:multiLevelType w:val="hybridMultilevel"/>
    <w:tmpl w:val="82963C58"/>
    <w:lvl w:ilvl="0" w:tplc="5E74F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06D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46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F85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0CF8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2C9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C16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489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A8A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52EDD"/>
    <w:multiLevelType w:val="hybridMultilevel"/>
    <w:tmpl w:val="2E26EE98"/>
    <w:lvl w:ilvl="0" w:tplc="E3B89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E6B7C"/>
    <w:multiLevelType w:val="hybridMultilevel"/>
    <w:tmpl w:val="9972390E"/>
    <w:lvl w:ilvl="0" w:tplc="5798B51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513767">
    <w:abstractNumId w:val="13"/>
  </w:num>
  <w:num w:numId="2" w16cid:durableId="350566058">
    <w:abstractNumId w:val="10"/>
  </w:num>
  <w:num w:numId="3" w16cid:durableId="2035575357">
    <w:abstractNumId w:val="4"/>
  </w:num>
  <w:num w:numId="4" w16cid:durableId="458492403">
    <w:abstractNumId w:val="0"/>
  </w:num>
  <w:num w:numId="5" w16cid:durableId="1964730867">
    <w:abstractNumId w:val="7"/>
  </w:num>
  <w:num w:numId="6" w16cid:durableId="1246110281">
    <w:abstractNumId w:val="9"/>
  </w:num>
  <w:num w:numId="7" w16cid:durableId="1431389952">
    <w:abstractNumId w:val="2"/>
  </w:num>
  <w:num w:numId="8" w16cid:durableId="1436095638">
    <w:abstractNumId w:val="15"/>
  </w:num>
  <w:num w:numId="9" w16cid:durableId="103690846">
    <w:abstractNumId w:val="3"/>
  </w:num>
  <w:num w:numId="10" w16cid:durableId="1338534109">
    <w:abstractNumId w:val="12"/>
  </w:num>
  <w:num w:numId="11" w16cid:durableId="1878737791">
    <w:abstractNumId w:val="8"/>
  </w:num>
  <w:num w:numId="12" w16cid:durableId="121461715">
    <w:abstractNumId w:val="6"/>
  </w:num>
  <w:num w:numId="13" w16cid:durableId="551499407">
    <w:abstractNumId w:val="1"/>
  </w:num>
  <w:num w:numId="14" w16cid:durableId="891041680">
    <w:abstractNumId w:val="11"/>
  </w:num>
  <w:num w:numId="15" w16cid:durableId="1289124962">
    <w:abstractNumId w:val="5"/>
  </w:num>
  <w:num w:numId="16" w16cid:durableId="19077645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A0MjcwNDewNLVU0lEKTi0uzszPAykwrgUA/i4+VCwAAAA="/>
  </w:docVars>
  <w:rsids>
    <w:rsidRoot w:val="00284F27"/>
    <w:rsid w:val="00001A21"/>
    <w:rsid w:val="00002DE9"/>
    <w:rsid w:val="0001612D"/>
    <w:rsid w:val="0005090E"/>
    <w:rsid w:val="00051254"/>
    <w:rsid w:val="00055824"/>
    <w:rsid w:val="0005603C"/>
    <w:rsid w:val="0006102C"/>
    <w:rsid w:val="00067287"/>
    <w:rsid w:val="00070FCD"/>
    <w:rsid w:val="00097672"/>
    <w:rsid w:val="00097913"/>
    <w:rsid w:val="000B6CF8"/>
    <w:rsid w:val="000C3538"/>
    <w:rsid w:val="000D1287"/>
    <w:rsid w:val="000D7216"/>
    <w:rsid w:val="000E5CC8"/>
    <w:rsid w:val="000F0743"/>
    <w:rsid w:val="000F129B"/>
    <w:rsid w:val="00101600"/>
    <w:rsid w:val="00102A10"/>
    <w:rsid w:val="0011333A"/>
    <w:rsid w:val="00115214"/>
    <w:rsid w:val="0012286B"/>
    <w:rsid w:val="00124AE2"/>
    <w:rsid w:val="00124F38"/>
    <w:rsid w:val="001321CA"/>
    <w:rsid w:val="00151CB6"/>
    <w:rsid w:val="00153090"/>
    <w:rsid w:val="00154FDD"/>
    <w:rsid w:val="00155AED"/>
    <w:rsid w:val="00156C88"/>
    <w:rsid w:val="00164F32"/>
    <w:rsid w:val="001655F3"/>
    <w:rsid w:val="001720E2"/>
    <w:rsid w:val="001768EB"/>
    <w:rsid w:val="001824DE"/>
    <w:rsid w:val="0018650F"/>
    <w:rsid w:val="001872C5"/>
    <w:rsid w:val="00187B66"/>
    <w:rsid w:val="001913C5"/>
    <w:rsid w:val="0019529C"/>
    <w:rsid w:val="001A6009"/>
    <w:rsid w:val="001B6614"/>
    <w:rsid w:val="001B7A1F"/>
    <w:rsid w:val="001B7C88"/>
    <w:rsid w:val="001C461A"/>
    <w:rsid w:val="001D2019"/>
    <w:rsid w:val="001D6AA7"/>
    <w:rsid w:val="001E0507"/>
    <w:rsid w:val="001E25AA"/>
    <w:rsid w:val="001F2BF7"/>
    <w:rsid w:val="001F543D"/>
    <w:rsid w:val="00202377"/>
    <w:rsid w:val="00206520"/>
    <w:rsid w:val="002066CC"/>
    <w:rsid w:val="00206C68"/>
    <w:rsid w:val="0021065F"/>
    <w:rsid w:val="002107D4"/>
    <w:rsid w:val="00214555"/>
    <w:rsid w:val="00222F80"/>
    <w:rsid w:val="0022517E"/>
    <w:rsid w:val="0022697B"/>
    <w:rsid w:val="00227D8F"/>
    <w:rsid w:val="00233B2F"/>
    <w:rsid w:val="0023629D"/>
    <w:rsid w:val="002467B1"/>
    <w:rsid w:val="002512EB"/>
    <w:rsid w:val="002649C4"/>
    <w:rsid w:val="002761D0"/>
    <w:rsid w:val="00284F27"/>
    <w:rsid w:val="002A33C2"/>
    <w:rsid w:val="002B3D0E"/>
    <w:rsid w:val="002B4B92"/>
    <w:rsid w:val="002C329A"/>
    <w:rsid w:val="002C609A"/>
    <w:rsid w:val="002D3068"/>
    <w:rsid w:val="002D35FA"/>
    <w:rsid w:val="002D4049"/>
    <w:rsid w:val="002E3C56"/>
    <w:rsid w:val="002E4E6E"/>
    <w:rsid w:val="002E5BCA"/>
    <w:rsid w:val="002E7B13"/>
    <w:rsid w:val="002F4F90"/>
    <w:rsid w:val="002F633C"/>
    <w:rsid w:val="003133A2"/>
    <w:rsid w:val="003137B2"/>
    <w:rsid w:val="00317919"/>
    <w:rsid w:val="00324FD7"/>
    <w:rsid w:val="00352AC2"/>
    <w:rsid w:val="0035323E"/>
    <w:rsid w:val="00355BC8"/>
    <w:rsid w:val="00356619"/>
    <w:rsid w:val="0036538D"/>
    <w:rsid w:val="00370B4F"/>
    <w:rsid w:val="003745CD"/>
    <w:rsid w:val="00374E77"/>
    <w:rsid w:val="00392BA3"/>
    <w:rsid w:val="00393719"/>
    <w:rsid w:val="00394181"/>
    <w:rsid w:val="00394491"/>
    <w:rsid w:val="003A3957"/>
    <w:rsid w:val="003A3CED"/>
    <w:rsid w:val="003B0F1E"/>
    <w:rsid w:val="003B3435"/>
    <w:rsid w:val="003B4BDD"/>
    <w:rsid w:val="003B57EB"/>
    <w:rsid w:val="003B6102"/>
    <w:rsid w:val="003D289B"/>
    <w:rsid w:val="003D3FEE"/>
    <w:rsid w:val="003D7DFF"/>
    <w:rsid w:val="003E5C72"/>
    <w:rsid w:val="003F2EF6"/>
    <w:rsid w:val="003F2FD1"/>
    <w:rsid w:val="00403052"/>
    <w:rsid w:val="00411358"/>
    <w:rsid w:val="004270AA"/>
    <w:rsid w:val="004323C0"/>
    <w:rsid w:val="00442E5F"/>
    <w:rsid w:val="00454E19"/>
    <w:rsid w:val="00462469"/>
    <w:rsid w:val="00463EDA"/>
    <w:rsid w:val="00475BEB"/>
    <w:rsid w:val="00476F9A"/>
    <w:rsid w:val="00481B76"/>
    <w:rsid w:val="00483D72"/>
    <w:rsid w:val="00485574"/>
    <w:rsid w:val="004905C7"/>
    <w:rsid w:val="00491BDB"/>
    <w:rsid w:val="00492C5C"/>
    <w:rsid w:val="004A272C"/>
    <w:rsid w:val="004A2B4D"/>
    <w:rsid w:val="004A5A62"/>
    <w:rsid w:val="004B1514"/>
    <w:rsid w:val="004B2941"/>
    <w:rsid w:val="004B44AD"/>
    <w:rsid w:val="004B5368"/>
    <w:rsid w:val="004B7578"/>
    <w:rsid w:val="004C37F0"/>
    <w:rsid w:val="004E332F"/>
    <w:rsid w:val="004F08E8"/>
    <w:rsid w:val="005020BA"/>
    <w:rsid w:val="00502D8B"/>
    <w:rsid w:val="00506F96"/>
    <w:rsid w:val="00512DBE"/>
    <w:rsid w:val="005169CA"/>
    <w:rsid w:val="00520398"/>
    <w:rsid w:val="00530B12"/>
    <w:rsid w:val="0053471A"/>
    <w:rsid w:val="00534F31"/>
    <w:rsid w:val="0053539E"/>
    <w:rsid w:val="00541D53"/>
    <w:rsid w:val="00545257"/>
    <w:rsid w:val="00546DB4"/>
    <w:rsid w:val="005528E2"/>
    <w:rsid w:val="00557D1C"/>
    <w:rsid w:val="005600BB"/>
    <w:rsid w:val="005629D3"/>
    <w:rsid w:val="005663AA"/>
    <w:rsid w:val="00566CC5"/>
    <w:rsid w:val="00567F41"/>
    <w:rsid w:val="0057109C"/>
    <w:rsid w:val="005722B8"/>
    <w:rsid w:val="00572520"/>
    <w:rsid w:val="0057605F"/>
    <w:rsid w:val="005760DB"/>
    <w:rsid w:val="00581EAD"/>
    <w:rsid w:val="00584980"/>
    <w:rsid w:val="00594DE8"/>
    <w:rsid w:val="005952CB"/>
    <w:rsid w:val="00595311"/>
    <w:rsid w:val="005A6E81"/>
    <w:rsid w:val="005A79EA"/>
    <w:rsid w:val="005B1A2F"/>
    <w:rsid w:val="005B1E31"/>
    <w:rsid w:val="005B456F"/>
    <w:rsid w:val="005B5A3D"/>
    <w:rsid w:val="005B7B00"/>
    <w:rsid w:val="005C3CAF"/>
    <w:rsid w:val="005C4859"/>
    <w:rsid w:val="005D59EC"/>
    <w:rsid w:val="005D6990"/>
    <w:rsid w:val="005E25A0"/>
    <w:rsid w:val="005E608C"/>
    <w:rsid w:val="005F1611"/>
    <w:rsid w:val="005F57F1"/>
    <w:rsid w:val="006003C3"/>
    <w:rsid w:val="006036CD"/>
    <w:rsid w:val="0061198C"/>
    <w:rsid w:val="00612666"/>
    <w:rsid w:val="00621913"/>
    <w:rsid w:val="0063035B"/>
    <w:rsid w:val="00640B39"/>
    <w:rsid w:val="0064794D"/>
    <w:rsid w:val="00651846"/>
    <w:rsid w:val="0065194D"/>
    <w:rsid w:val="006531EA"/>
    <w:rsid w:val="00682E56"/>
    <w:rsid w:val="006833E3"/>
    <w:rsid w:val="00685C3C"/>
    <w:rsid w:val="00685F41"/>
    <w:rsid w:val="00691502"/>
    <w:rsid w:val="006A212C"/>
    <w:rsid w:val="006B1D78"/>
    <w:rsid w:val="006B5336"/>
    <w:rsid w:val="006B67A4"/>
    <w:rsid w:val="006B7560"/>
    <w:rsid w:val="006D2F92"/>
    <w:rsid w:val="006D31E6"/>
    <w:rsid w:val="006F7199"/>
    <w:rsid w:val="007022CB"/>
    <w:rsid w:val="0070299A"/>
    <w:rsid w:val="00712144"/>
    <w:rsid w:val="00712C19"/>
    <w:rsid w:val="00712EA8"/>
    <w:rsid w:val="00713375"/>
    <w:rsid w:val="0072372D"/>
    <w:rsid w:val="007279CA"/>
    <w:rsid w:val="007308D4"/>
    <w:rsid w:val="0073237B"/>
    <w:rsid w:val="0075369C"/>
    <w:rsid w:val="007570A4"/>
    <w:rsid w:val="00771372"/>
    <w:rsid w:val="00772924"/>
    <w:rsid w:val="00773EB2"/>
    <w:rsid w:val="0077478B"/>
    <w:rsid w:val="007763AC"/>
    <w:rsid w:val="007802D7"/>
    <w:rsid w:val="007808FE"/>
    <w:rsid w:val="00780E60"/>
    <w:rsid w:val="00783249"/>
    <w:rsid w:val="00784580"/>
    <w:rsid w:val="0078674A"/>
    <w:rsid w:val="007912FE"/>
    <w:rsid w:val="00794AAC"/>
    <w:rsid w:val="007A3937"/>
    <w:rsid w:val="007A7DF7"/>
    <w:rsid w:val="007B2A75"/>
    <w:rsid w:val="007B3A34"/>
    <w:rsid w:val="007B526E"/>
    <w:rsid w:val="007B60A7"/>
    <w:rsid w:val="007C02D0"/>
    <w:rsid w:val="007C35F2"/>
    <w:rsid w:val="007D03D4"/>
    <w:rsid w:val="007D0AA8"/>
    <w:rsid w:val="007D0D14"/>
    <w:rsid w:val="007D3986"/>
    <w:rsid w:val="007D4486"/>
    <w:rsid w:val="007E5297"/>
    <w:rsid w:val="007F34AA"/>
    <w:rsid w:val="007F54DA"/>
    <w:rsid w:val="00800F04"/>
    <w:rsid w:val="00802996"/>
    <w:rsid w:val="008155F1"/>
    <w:rsid w:val="0081709F"/>
    <w:rsid w:val="00836586"/>
    <w:rsid w:val="00841EED"/>
    <w:rsid w:val="00841FFA"/>
    <w:rsid w:val="00843323"/>
    <w:rsid w:val="00843E92"/>
    <w:rsid w:val="0084554B"/>
    <w:rsid w:val="0085279E"/>
    <w:rsid w:val="00855340"/>
    <w:rsid w:val="00861084"/>
    <w:rsid w:val="00863B56"/>
    <w:rsid w:val="008641F0"/>
    <w:rsid w:val="008661B5"/>
    <w:rsid w:val="00870C51"/>
    <w:rsid w:val="008734C8"/>
    <w:rsid w:val="008750FF"/>
    <w:rsid w:val="00875D4C"/>
    <w:rsid w:val="00881AB8"/>
    <w:rsid w:val="00881BFB"/>
    <w:rsid w:val="00883815"/>
    <w:rsid w:val="008867C7"/>
    <w:rsid w:val="00890B31"/>
    <w:rsid w:val="00894D9D"/>
    <w:rsid w:val="00895070"/>
    <w:rsid w:val="00895FAC"/>
    <w:rsid w:val="008A1458"/>
    <w:rsid w:val="008A448C"/>
    <w:rsid w:val="008B37F0"/>
    <w:rsid w:val="008C49DD"/>
    <w:rsid w:val="008D11EC"/>
    <w:rsid w:val="008D3295"/>
    <w:rsid w:val="008D5F7D"/>
    <w:rsid w:val="008D752C"/>
    <w:rsid w:val="008E0761"/>
    <w:rsid w:val="008F2866"/>
    <w:rsid w:val="009002DB"/>
    <w:rsid w:val="009021E0"/>
    <w:rsid w:val="009034F2"/>
    <w:rsid w:val="009118B0"/>
    <w:rsid w:val="00913F10"/>
    <w:rsid w:val="009237EA"/>
    <w:rsid w:val="00926B2B"/>
    <w:rsid w:val="0092781D"/>
    <w:rsid w:val="0093440A"/>
    <w:rsid w:val="00935A21"/>
    <w:rsid w:val="0094087A"/>
    <w:rsid w:val="00950007"/>
    <w:rsid w:val="009522DF"/>
    <w:rsid w:val="00956272"/>
    <w:rsid w:val="0096124E"/>
    <w:rsid w:val="00962C45"/>
    <w:rsid w:val="00964034"/>
    <w:rsid w:val="00972D6A"/>
    <w:rsid w:val="0097686B"/>
    <w:rsid w:val="009944E5"/>
    <w:rsid w:val="00995CEA"/>
    <w:rsid w:val="009A06CD"/>
    <w:rsid w:val="009A3A8B"/>
    <w:rsid w:val="009A7A9D"/>
    <w:rsid w:val="009B4D53"/>
    <w:rsid w:val="009C4E1F"/>
    <w:rsid w:val="009D3223"/>
    <w:rsid w:val="009F0034"/>
    <w:rsid w:val="009F5633"/>
    <w:rsid w:val="009F7A91"/>
    <w:rsid w:val="00A01571"/>
    <w:rsid w:val="00A02A78"/>
    <w:rsid w:val="00A03929"/>
    <w:rsid w:val="00A06454"/>
    <w:rsid w:val="00A07E93"/>
    <w:rsid w:val="00A12DFA"/>
    <w:rsid w:val="00A3251A"/>
    <w:rsid w:val="00A346AA"/>
    <w:rsid w:val="00A34AE8"/>
    <w:rsid w:val="00A3619A"/>
    <w:rsid w:val="00A46D57"/>
    <w:rsid w:val="00A73EB3"/>
    <w:rsid w:val="00A83857"/>
    <w:rsid w:val="00A8437B"/>
    <w:rsid w:val="00A856F3"/>
    <w:rsid w:val="00A8718B"/>
    <w:rsid w:val="00A9038D"/>
    <w:rsid w:val="00A91491"/>
    <w:rsid w:val="00A95356"/>
    <w:rsid w:val="00AB4F9A"/>
    <w:rsid w:val="00AC1DFB"/>
    <w:rsid w:val="00AC240E"/>
    <w:rsid w:val="00AC254C"/>
    <w:rsid w:val="00AC74D1"/>
    <w:rsid w:val="00AC7E42"/>
    <w:rsid w:val="00AD1B92"/>
    <w:rsid w:val="00AD5A15"/>
    <w:rsid w:val="00AE7AB3"/>
    <w:rsid w:val="00AF0614"/>
    <w:rsid w:val="00AF62BA"/>
    <w:rsid w:val="00AF64E9"/>
    <w:rsid w:val="00B00E82"/>
    <w:rsid w:val="00B0124F"/>
    <w:rsid w:val="00B10EFD"/>
    <w:rsid w:val="00B202DC"/>
    <w:rsid w:val="00B2171D"/>
    <w:rsid w:val="00B2527A"/>
    <w:rsid w:val="00B32EC8"/>
    <w:rsid w:val="00B372AC"/>
    <w:rsid w:val="00B42104"/>
    <w:rsid w:val="00B4320B"/>
    <w:rsid w:val="00B50747"/>
    <w:rsid w:val="00B51A4A"/>
    <w:rsid w:val="00B76729"/>
    <w:rsid w:val="00B840B3"/>
    <w:rsid w:val="00B85CC5"/>
    <w:rsid w:val="00B951D2"/>
    <w:rsid w:val="00BA269E"/>
    <w:rsid w:val="00BA7555"/>
    <w:rsid w:val="00BB03D1"/>
    <w:rsid w:val="00BB1709"/>
    <w:rsid w:val="00BB487C"/>
    <w:rsid w:val="00BB5BCB"/>
    <w:rsid w:val="00BB5EBB"/>
    <w:rsid w:val="00BC0F1E"/>
    <w:rsid w:val="00BC30F7"/>
    <w:rsid w:val="00BC5540"/>
    <w:rsid w:val="00BC6710"/>
    <w:rsid w:val="00BD7052"/>
    <w:rsid w:val="00BD777A"/>
    <w:rsid w:val="00BE0686"/>
    <w:rsid w:val="00BF18E3"/>
    <w:rsid w:val="00BF3380"/>
    <w:rsid w:val="00BF5F1C"/>
    <w:rsid w:val="00BF62FC"/>
    <w:rsid w:val="00BF710A"/>
    <w:rsid w:val="00C1430E"/>
    <w:rsid w:val="00C310BE"/>
    <w:rsid w:val="00C336D9"/>
    <w:rsid w:val="00C3774F"/>
    <w:rsid w:val="00C46A0F"/>
    <w:rsid w:val="00C4727C"/>
    <w:rsid w:val="00C47BA1"/>
    <w:rsid w:val="00C51495"/>
    <w:rsid w:val="00C5196E"/>
    <w:rsid w:val="00C52228"/>
    <w:rsid w:val="00C56BCE"/>
    <w:rsid w:val="00C756F1"/>
    <w:rsid w:val="00C827AB"/>
    <w:rsid w:val="00C906F2"/>
    <w:rsid w:val="00CA25C3"/>
    <w:rsid w:val="00CA2747"/>
    <w:rsid w:val="00CB2556"/>
    <w:rsid w:val="00CB4E09"/>
    <w:rsid w:val="00CC103D"/>
    <w:rsid w:val="00CC1443"/>
    <w:rsid w:val="00CF1E76"/>
    <w:rsid w:val="00CF27D7"/>
    <w:rsid w:val="00CF7660"/>
    <w:rsid w:val="00D01D99"/>
    <w:rsid w:val="00D101E9"/>
    <w:rsid w:val="00D1173D"/>
    <w:rsid w:val="00D17CF4"/>
    <w:rsid w:val="00D21EA2"/>
    <w:rsid w:val="00D2369F"/>
    <w:rsid w:val="00D326E1"/>
    <w:rsid w:val="00D3756E"/>
    <w:rsid w:val="00D37946"/>
    <w:rsid w:val="00D6283C"/>
    <w:rsid w:val="00D700A3"/>
    <w:rsid w:val="00D700C2"/>
    <w:rsid w:val="00D73BD0"/>
    <w:rsid w:val="00D76531"/>
    <w:rsid w:val="00D85725"/>
    <w:rsid w:val="00D9582C"/>
    <w:rsid w:val="00DA665D"/>
    <w:rsid w:val="00DB3664"/>
    <w:rsid w:val="00DB3FD9"/>
    <w:rsid w:val="00DB76C5"/>
    <w:rsid w:val="00DC0F2D"/>
    <w:rsid w:val="00DC172A"/>
    <w:rsid w:val="00DC4531"/>
    <w:rsid w:val="00DC6496"/>
    <w:rsid w:val="00DC7B68"/>
    <w:rsid w:val="00DD0958"/>
    <w:rsid w:val="00DD2792"/>
    <w:rsid w:val="00DD3253"/>
    <w:rsid w:val="00DD3924"/>
    <w:rsid w:val="00DF171E"/>
    <w:rsid w:val="00DF7D82"/>
    <w:rsid w:val="00E00710"/>
    <w:rsid w:val="00E0204E"/>
    <w:rsid w:val="00E05030"/>
    <w:rsid w:val="00E06152"/>
    <w:rsid w:val="00E06889"/>
    <w:rsid w:val="00E10A99"/>
    <w:rsid w:val="00E13D9E"/>
    <w:rsid w:val="00E16C55"/>
    <w:rsid w:val="00E16E90"/>
    <w:rsid w:val="00E25792"/>
    <w:rsid w:val="00E26320"/>
    <w:rsid w:val="00E53AEA"/>
    <w:rsid w:val="00E64AAF"/>
    <w:rsid w:val="00E71B76"/>
    <w:rsid w:val="00E73D8D"/>
    <w:rsid w:val="00E8420D"/>
    <w:rsid w:val="00E84745"/>
    <w:rsid w:val="00E85B56"/>
    <w:rsid w:val="00E9770C"/>
    <w:rsid w:val="00EA49A8"/>
    <w:rsid w:val="00EA706A"/>
    <w:rsid w:val="00EB64FA"/>
    <w:rsid w:val="00EC5AB5"/>
    <w:rsid w:val="00ED0A95"/>
    <w:rsid w:val="00ED1E53"/>
    <w:rsid w:val="00ED2958"/>
    <w:rsid w:val="00ED4750"/>
    <w:rsid w:val="00EF0BF7"/>
    <w:rsid w:val="00F16ECA"/>
    <w:rsid w:val="00F26027"/>
    <w:rsid w:val="00F31B61"/>
    <w:rsid w:val="00F31FA7"/>
    <w:rsid w:val="00F3345C"/>
    <w:rsid w:val="00F37519"/>
    <w:rsid w:val="00F37977"/>
    <w:rsid w:val="00F66D0D"/>
    <w:rsid w:val="00F81DED"/>
    <w:rsid w:val="00FB07CC"/>
    <w:rsid w:val="00FB6341"/>
    <w:rsid w:val="00FC49E0"/>
    <w:rsid w:val="00FC6B90"/>
    <w:rsid w:val="00FC7C19"/>
    <w:rsid w:val="00FD1B83"/>
    <w:rsid w:val="00FD7AE1"/>
    <w:rsid w:val="00FE35F4"/>
    <w:rsid w:val="00FE3BBE"/>
    <w:rsid w:val="00FE41CC"/>
    <w:rsid w:val="00FF030D"/>
    <w:rsid w:val="00FF2227"/>
    <w:rsid w:val="30825846"/>
    <w:rsid w:val="318850D7"/>
    <w:rsid w:val="32CAE653"/>
    <w:rsid w:val="50CE2E8D"/>
    <w:rsid w:val="658FC4CD"/>
    <w:rsid w:val="68E77621"/>
    <w:rsid w:val="6E97622C"/>
    <w:rsid w:val="70624454"/>
    <w:rsid w:val="7AEC9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70DB"/>
  <w15:chartTrackingRefBased/>
  <w15:docId w15:val="{A92B5956-A20D-40EC-A6B6-80ACC387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284F27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Listeafsnit">
    <w:name w:val="List Paragraph"/>
    <w:basedOn w:val="Normal"/>
    <w:uiPriority w:val="34"/>
    <w:qFormat/>
    <w:rsid w:val="00284F27"/>
    <w:pPr>
      <w:ind w:left="720"/>
      <w:contextualSpacing/>
    </w:pPr>
  </w:style>
  <w:style w:type="table" w:styleId="Tabel-Gitter">
    <w:name w:val="Table Grid"/>
    <w:basedOn w:val="Tabel-Normal"/>
    <w:uiPriority w:val="39"/>
    <w:rsid w:val="00284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dnotehenvisning">
    <w:name w:val="footnote reference"/>
    <w:basedOn w:val="Standardskrifttypeiafsnit"/>
    <w:uiPriority w:val="99"/>
    <w:semiHidden/>
    <w:unhideWhenUsed/>
    <w:rsid w:val="00284F27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06152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06152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06152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E06152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E06152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06152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06152"/>
    <w:rPr>
      <w:rFonts w:ascii="Segoe UI" w:hAnsi="Segoe UI" w:cs="Segoe UI"/>
      <w:sz w:val="18"/>
      <w:szCs w:val="18"/>
    </w:rPr>
  </w:style>
  <w:style w:type="paragraph" w:customStyle="1" w:styleId="NormalAU">
    <w:name w:val="Normal_AU"/>
    <w:basedOn w:val="Normal"/>
    <w:qFormat/>
    <w:rsid w:val="00101600"/>
    <w:pPr>
      <w:spacing w:after="200" w:line="276" w:lineRule="auto"/>
      <w:jc w:val="both"/>
    </w:pPr>
    <w:rPr>
      <w:rFonts w:ascii="Georgia" w:eastAsia="Arial" w:hAnsi="Georgia" w:cs="Arial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6531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6531EA"/>
  </w:style>
  <w:style w:type="paragraph" w:styleId="Sidefod">
    <w:name w:val="footer"/>
    <w:basedOn w:val="Normal"/>
    <w:link w:val="SidefodTegn"/>
    <w:uiPriority w:val="99"/>
    <w:unhideWhenUsed/>
    <w:rsid w:val="006531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6531EA"/>
  </w:style>
  <w:style w:type="character" w:styleId="Hyperlink">
    <w:name w:val="Hyperlink"/>
    <w:basedOn w:val="Standardskrifttypeiafsnit"/>
    <w:uiPriority w:val="99"/>
    <w:unhideWhenUsed/>
    <w:rsid w:val="00214555"/>
    <w:rPr>
      <w:color w:val="0563C1" w:themeColor="hyperlink"/>
      <w:u w:val="single"/>
    </w:rPr>
  </w:style>
  <w:style w:type="paragraph" w:styleId="Korrektur">
    <w:name w:val="Revision"/>
    <w:hidden/>
    <w:uiPriority w:val="99"/>
    <w:semiHidden/>
    <w:rsid w:val="009034F2"/>
    <w:pPr>
      <w:spacing w:after="0" w:line="240" w:lineRule="auto"/>
    </w:pPr>
  </w:style>
  <w:style w:type="character" w:styleId="Ulstomtale">
    <w:name w:val="Unresolved Mention"/>
    <w:basedOn w:val="Standardskrifttypeiafsnit"/>
    <w:uiPriority w:val="99"/>
    <w:semiHidden/>
    <w:unhideWhenUsed/>
    <w:rsid w:val="0093440A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352AC2"/>
    <w:rPr>
      <w:color w:val="954F72" w:themeColor="followedHyperlink"/>
      <w:u w:val="single"/>
    </w:rPr>
  </w:style>
  <w:style w:type="character" w:customStyle="1" w:styleId="normaltextrun">
    <w:name w:val="normaltextrun"/>
    <w:basedOn w:val="Standardskrifttypeiafsnit"/>
    <w:rsid w:val="00EC5AB5"/>
  </w:style>
  <w:style w:type="character" w:customStyle="1" w:styleId="eop">
    <w:name w:val="eop"/>
    <w:basedOn w:val="Standardskrifttypeiafsnit"/>
    <w:rsid w:val="00EC5AB5"/>
  </w:style>
  <w:style w:type="paragraph" w:styleId="Fodnotetekst">
    <w:name w:val="footnote text"/>
    <w:basedOn w:val="Normal"/>
    <w:link w:val="FodnotetekstTegn"/>
    <w:uiPriority w:val="99"/>
    <w:semiHidden/>
    <w:unhideWhenUsed/>
    <w:rsid w:val="00B00E82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B00E82"/>
    <w:rPr>
      <w:rFonts w:ascii="Times New Roman" w:eastAsia="Times New Roman" w:hAnsi="Times New Roman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4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5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3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1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95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77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7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8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2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kuni.dk/wp-content/uploads/2021/03/dansk-ramme-for-meritering-1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e.au.dk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tsinformation.dk/eli/lta/2025/37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89db7b-5c1d-4077-b998-05b94c60b780" xsi:nil="true"/>
    <lcf76f155ced4ddcb4097134ff3c332f xmlns="4530bfd3-abe0-4bf8-a0bb-00d1660f5a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9B7D062318CD49A28D738707FF6ED0" ma:contentTypeVersion="14" ma:contentTypeDescription="Opret et nyt dokument." ma:contentTypeScope="" ma:versionID="aec83febbbd848a7214c715f7d6a1a6e">
  <xsd:schema xmlns:xsd="http://www.w3.org/2001/XMLSchema" xmlns:xs="http://www.w3.org/2001/XMLSchema" xmlns:p="http://schemas.microsoft.com/office/2006/metadata/properties" xmlns:ns2="4530bfd3-abe0-4bf8-a0bb-00d1660f5a22" xmlns:ns3="fa89db7b-5c1d-4077-b998-05b94c60b780" targetNamespace="http://schemas.microsoft.com/office/2006/metadata/properties" ma:root="true" ma:fieldsID="49f866f6e7fc59234c7e23974beebd8c" ns2:_="" ns3:_="">
    <xsd:import namespace="4530bfd3-abe0-4bf8-a0bb-00d1660f5a22"/>
    <xsd:import namespace="fa89db7b-5c1d-4077-b998-05b94c60b7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0bfd3-abe0-4bf8-a0bb-00d1660f5a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Billedmærker" ma:readOnly="false" ma:fieldId="{5cf76f15-5ced-4ddc-b409-7134ff3c332f}" ma:taxonomyMulti="true" ma:sspId="5cd08861-88c0-49b2-8510-903f698cf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9db7b-5c1d-4077-b998-05b94c60b78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c8837d4-9925-4324-95be-11123d49630d}" ma:internalName="TaxCatchAll" ma:showField="CatchAllData" ma:web="fa89db7b-5c1d-4077-b998-05b94c60b7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A40B67-08D8-4764-895B-15F6ADF9FB82}">
  <ds:schemaRefs>
    <ds:schemaRef ds:uri="http://schemas.microsoft.com/office/2006/metadata/properties"/>
    <ds:schemaRef ds:uri="http://schemas.microsoft.com/office/infopath/2007/PartnerControls"/>
    <ds:schemaRef ds:uri="fa89db7b-5c1d-4077-b998-05b94c60b780"/>
    <ds:schemaRef ds:uri="4530bfd3-abe0-4bf8-a0bb-00d1660f5a22"/>
  </ds:schemaRefs>
</ds:datastoreItem>
</file>

<file path=customXml/itemProps2.xml><?xml version="1.0" encoding="utf-8"?>
<ds:datastoreItem xmlns:ds="http://schemas.openxmlformats.org/officeDocument/2006/customXml" ds:itemID="{746BB553-BEBD-4D9D-8454-9EA9E5DFCE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0DF7F1-5622-4485-B4AA-374E786951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DB8005-400E-49BD-AB9A-6C2AA85DF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0bfd3-abe0-4bf8-a0bb-00d1660f5a22"/>
    <ds:schemaRef ds:uri="fa89db7b-5c1d-4077-b998-05b94c60b7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1fd1d36-fecb-47ca-b7d7-d0df0370a198}" enabled="0" method="" siteId="{61fd1d36-fecb-47ca-b7d7-d0df0370a19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850</Words>
  <Characters>5190</Characters>
  <Application>Microsoft Office Word</Application>
  <DocSecurity>0</DocSecurity>
  <Lines>43</Lines>
  <Paragraphs>12</Paragraphs>
  <ScaleCrop>false</ScaleCrop>
  <Company>Aarhus University</Company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ette Mørcke;Berit Lassesen</dc:creator>
  <cp:keywords/>
  <dc:description/>
  <cp:lastModifiedBy>Ida Marie Gerdes</cp:lastModifiedBy>
  <cp:revision>44</cp:revision>
  <dcterms:created xsi:type="dcterms:W3CDTF">2025-06-12T07:43:00Z</dcterms:created>
  <dcterms:modified xsi:type="dcterms:W3CDTF">2025-06-1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9B7D062318CD49A28D738707FF6ED0</vt:lpwstr>
  </property>
  <property fmtid="{D5CDD505-2E9C-101B-9397-08002B2CF9AE}" pid="3" name="Order">
    <vt:r8>531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